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FD4A8" w14:textId="53B54AC6" w:rsidR="00A05BF4" w:rsidRPr="00E8758D" w:rsidRDefault="00E91AA4" w:rsidP="002D3EFE">
      <w:pPr>
        <w:shd w:val="clear" w:color="auto" w:fill="FFFFFF"/>
        <w:autoSpaceDE w:val="0"/>
        <w:autoSpaceDN w:val="0"/>
        <w:adjustRightInd w:val="0"/>
        <w:spacing w:after="0"/>
        <w:ind w:left="-567" w:right="-568"/>
        <w:jc w:val="center"/>
        <w:rPr>
          <w:rFonts w:asciiTheme="minorHAnsi" w:hAnsiTheme="minorHAnsi" w:cstheme="minorHAnsi"/>
          <w:sz w:val="50"/>
          <w:szCs w:val="50"/>
        </w:rPr>
      </w:pPr>
      <w:r w:rsidRPr="00E8758D">
        <w:rPr>
          <w:rFonts w:asciiTheme="minorHAnsi" w:hAnsiTheme="minorHAnsi" w:cstheme="minorHAnsi"/>
          <w:b/>
          <w:bCs/>
          <w:sz w:val="50"/>
          <w:szCs w:val="50"/>
        </w:rPr>
        <w:t>A</w:t>
      </w:r>
      <w:r w:rsidR="006C0382" w:rsidRPr="00E8758D">
        <w:rPr>
          <w:rFonts w:asciiTheme="minorHAnsi" w:hAnsiTheme="minorHAnsi" w:cstheme="minorHAnsi"/>
          <w:b/>
          <w:bCs/>
          <w:sz w:val="50"/>
          <w:szCs w:val="50"/>
        </w:rPr>
        <w:t>ziz Al</w:t>
      </w:r>
      <w:r w:rsidR="003764E8" w:rsidRPr="00E8758D">
        <w:rPr>
          <w:rFonts w:asciiTheme="minorHAnsi" w:hAnsiTheme="minorHAnsi" w:cstheme="minorHAnsi"/>
          <w:b/>
          <w:bCs/>
          <w:sz w:val="50"/>
          <w:szCs w:val="50"/>
        </w:rPr>
        <w:t>-N</w:t>
      </w:r>
      <w:r w:rsidR="006C0382" w:rsidRPr="00E8758D">
        <w:rPr>
          <w:rFonts w:asciiTheme="minorHAnsi" w:hAnsiTheme="minorHAnsi" w:cstheme="minorHAnsi"/>
          <w:b/>
          <w:bCs/>
          <w:sz w:val="50"/>
          <w:szCs w:val="50"/>
        </w:rPr>
        <w:t>ajjar</w:t>
      </w:r>
    </w:p>
    <w:p w14:paraId="7F1036DD" w14:textId="03C86153" w:rsidR="00265BAD" w:rsidRPr="002D3EFE" w:rsidRDefault="00000000" w:rsidP="00DB5294">
      <w:pPr>
        <w:shd w:val="clear" w:color="auto" w:fill="FFFFFF"/>
        <w:autoSpaceDE w:val="0"/>
        <w:autoSpaceDN w:val="0"/>
        <w:adjustRightInd w:val="0"/>
        <w:spacing w:after="0" w:line="240" w:lineRule="auto"/>
        <w:ind w:left="-720" w:right="-568"/>
        <w:jc w:val="center"/>
        <w:rPr>
          <w:rFonts w:asciiTheme="minorHAnsi" w:hAnsiTheme="minorHAnsi" w:cstheme="minorHAnsi"/>
          <w:b/>
          <w:bCs/>
          <w:color w:val="000000" w:themeColor="text1"/>
          <w:sz w:val="12"/>
          <w:szCs w:val="12"/>
        </w:rPr>
      </w:pPr>
      <w:hyperlink r:id="rId6" w:history="1">
        <w:r w:rsidR="00A052B3" w:rsidRPr="002D3EFE">
          <w:rPr>
            <w:rStyle w:val="Hyperlink"/>
            <w:rFonts w:asciiTheme="minorHAnsi" w:hAnsiTheme="minorHAnsi" w:cstheme="minorHAnsi"/>
            <w:color w:val="3494BA"/>
          </w:rPr>
          <w:t>azizknajjar@gmail.com</w:t>
        </w:r>
      </w:hyperlink>
      <w:r w:rsidR="00D96DA8" w:rsidRPr="002D3EFE">
        <w:rPr>
          <w:rFonts w:asciiTheme="minorHAnsi" w:hAnsiTheme="minorHAnsi" w:cstheme="minorHAnsi"/>
          <w:color w:val="000000" w:themeColor="text1"/>
        </w:rPr>
        <w:t xml:space="preserve"> </w:t>
      </w:r>
      <w:r w:rsidR="00224451" w:rsidRPr="002D3EFE">
        <w:rPr>
          <w:rFonts w:asciiTheme="minorHAnsi" w:hAnsiTheme="minorHAnsi" w:cstheme="minorHAnsi"/>
          <w:color w:val="000000" w:themeColor="text1"/>
        </w:rPr>
        <w:t xml:space="preserve">| </w:t>
      </w:r>
      <w:r w:rsidR="00224451">
        <w:rPr>
          <w:rFonts w:asciiTheme="minorHAnsi" w:hAnsiTheme="minorHAnsi" w:cstheme="minorHAnsi"/>
          <w:color w:val="000000" w:themeColor="text1"/>
        </w:rPr>
        <w:t>(</w:t>
      </w:r>
      <w:r w:rsidR="00224451" w:rsidRPr="002D3EFE">
        <w:rPr>
          <w:rFonts w:asciiTheme="minorHAnsi" w:hAnsiTheme="minorHAnsi" w:cstheme="minorHAnsi"/>
          <w:color w:val="000000" w:themeColor="text1"/>
        </w:rPr>
        <w:t>343</w:t>
      </w:r>
      <w:r w:rsidR="00224451">
        <w:rPr>
          <w:rFonts w:asciiTheme="minorHAnsi" w:hAnsiTheme="minorHAnsi" w:cstheme="minorHAnsi"/>
          <w:color w:val="000000" w:themeColor="text1"/>
        </w:rPr>
        <w:t xml:space="preserve">) </w:t>
      </w:r>
      <w:r w:rsidR="00224451" w:rsidRPr="002D3EFE">
        <w:rPr>
          <w:rFonts w:asciiTheme="minorHAnsi" w:hAnsiTheme="minorHAnsi" w:cstheme="minorHAnsi"/>
          <w:color w:val="000000" w:themeColor="text1"/>
        </w:rPr>
        <w:t>202</w:t>
      </w:r>
      <w:r w:rsidR="00224451">
        <w:rPr>
          <w:rFonts w:asciiTheme="minorHAnsi" w:hAnsiTheme="minorHAnsi" w:cstheme="minorHAnsi"/>
          <w:color w:val="000000" w:themeColor="text1"/>
        </w:rPr>
        <w:t xml:space="preserve"> </w:t>
      </w:r>
      <w:r w:rsidR="00224451" w:rsidRPr="002D3EFE">
        <w:rPr>
          <w:rFonts w:asciiTheme="minorHAnsi" w:hAnsiTheme="minorHAnsi" w:cstheme="minorHAnsi"/>
          <w:color w:val="000000" w:themeColor="text1"/>
        </w:rPr>
        <w:t>1948 | Ottawa, ON, Canada |</w:t>
      </w:r>
      <w:r w:rsidR="00224451">
        <w:rPr>
          <w:rFonts w:asciiTheme="minorHAnsi" w:hAnsiTheme="minorHAnsi" w:cstheme="minorHAnsi"/>
          <w:color w:val="000000" w:themeColor="text1"/>
        </w:rPr>
        <w:t xml:space="preserve"> </w:t>
      </w:r>
      <w:hyperlink r:id="rId7" w:history="1">
        <w:r w:rsidR="00161C45" w:rsidRPr="002D3EFE">
          <w:rPr>
            <w:rStyle w:val="Hyperlink"/>
            <w:rFonts w:asciiTheme="minorHAnsi" w:hAnsiTheme="minorHAnsi" w:cstheme="minorHAnsi"/>
            <w:color w:val="3494BA"/>
          </w:rPr>
          <w:t>LinkedIn</w:t>
        </w:r>
        <w:r w:rsidR="00956E47">
          <w:rPr>
            <w:rStyle w:val="Hyperlink"/>
            <w:rFonts w:asciiTheme="minorHAnsi" w:hAnsiTheme="minorHAnsi" w:cstheme="minorHAnsi"/>
            <w:color w:val="3494BA"/>
          </w:rPr>
          <w:t xml:space="preserve">: </w:t>
        </w:r>
        <w:proofErr w:type="spellStart"/>
        <w:r w:rsidR="00161C45" w:rsidRPr="002D3EFE">
          <w:rPr>
            <w:rStyle w:val="Hyperlink"/>
            <w:rFonts w:asciiTheme="minorHAnsi" w:hAnsiTheme="minorHAnsi" w:cstheme="minorHAnsi"/>
            <w:color w:val="3494BA"/>
          </w:rPr>
          <w:t>AzizAlnajjar</w:t>
        </w:r>
        <w:proofErr w:type="spellEnd"/>
      </w:hyperlink>
      <w:r w:rsidR="00914559" w:rsidRPr="002D3EFE">
        <w:rPr>
          <w:rFonts w:asciiTheme="minorHAnsi" w:hAnsiTheme="minorHAnsi" w:cstheme="minorHAnsi"/>
          <w:color w:val="000000" w:themeColor="text1"/>
        </w:rPr>
        <w:t xml:space="preserve"> </w:t>
      </w:r>
      <w:r w:rsidR="00A052B3" w:rsidRPr="002D3EFE">
        <w:rPr>
          <w:rFonts w:asciiTheme="minorHAnsi" w:hAnsiTheme="minorHAnsi" w:cstheme="minorHAnsi"/>
          <w:color w:val="000000" w:themeColor="text1"/>
        </w:rPr>
        <w:t>|</w:t>
      </w:r>
      <w:r w:rsidR="000D62DF" w:rsidRPr="002D3EFE">
        <w:rPr>
          <w:rFonts w:asciiTheme="minorHAnsi" w:hAnsiTheme="minorHAnsi" w:cstheme="minorHAnsi"/>
          <w:color w:val="000000" w:themeColor="text1"/>
        </w:rPr>
        <w:t xml:space="preserve"> </w:t>
      </w:r>
      <w:hyperlink r:id="rId8" w:history="1">
        <w:r w:rsidR="009B3EA7">
          <w:rPr>
            <w:rStyle w:val="Hyperlink"/>
            <w:rFonts w:asciiTheme="minorHAnsi" w:hAnsiTheme="minorHAnsi" w:cstheme="minorHAnsi"/>
            <w:color w:val="3494BA"/>
          </w:rPr>
          <w:t>Website: azizkhaled.github.io</w:t>
        </w:r>
      </w:hyperlink>
    </w:p>
    <w:p w14:paraId="4A61749E" w14:textId="43F80DC8" w:rsidR="00AC74AE" w:rsidRPr="00F72E6B" w:rsidRDefault="00576136" w:rsidP="00A63D30">
      <w:pPr>
        <w:pStyle w:val="Heading1"/>
        <w:spacing w:before="160" w:line="276" w:lineRule="auto"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t xml:space="preserve">Career </w:t>
      </w:r>
      <w:r w:rsidR="00AE6359">
        <w:rPr>
          <w:sz w:val="20"/>
          <w:szCs w:val="20"/>
          <w:u w:val="single"/>
        </w:rPr>
        <w:t xml:space="preserve">Objective </w:t>
      </w:r>
    </w:p>
    <w:p w14:paraId="514F960D" w14:textId="54307496" w:rsidR="001A75F3" w:rsidRPr="00F30338" w:rsidRDefault="006C37B4" w:rsidP="003A4F24">
      <w:pPr>
        <w:spacing w:after="160" w:line="240" w:lineRule="auto"/>
        <w:ind w:left="187"/>
        <w:rPr>
          <w:sz w:val="19"/>
          <w:szCs w:val="19"/>
        </w:rPr>
      </w:pPr>
      <w:r w:rsidRPr="006C37B4">
        <w:rPr>
          <w:rFonts w:cs="Calibri"/>
          <w:iCs/>
          <w:sz w:val="19"/>
          <w:szCs w:val="19"/>
        </w:rPr>
        <w:t>As a skilled recent graduate with a Data Science Master's and a track record of successful projects in deep learning, AI, and NLP, I am seeking a challenging position in the field of artificial intelligence. Backed by a robust project management background and collaborative mindset, I</w:t>
      </w:r>
      <w:r w:rsidR="00576136">
        <w:rPr>
          <w:rFonts w:cs="Calibri"/>
          <w:iCs/>
          <w:sz w:val="19"/>
          <w:szCs w:val="19"/>
        </w:rPr>
        <w:t xml:space="preserve"> a</w:t>
      </w:r>
      <w:r w:rsidRPr="006C37B4">
        <w:rPr>
          <w:rFonts w:cs="Calibri"/>
          <w:iCs/>
          <w:sz w:val="19"/>
          <w:szCs w:val="19"/>
        </w:rPr>
        <w:t xml:space="preserve">m </w:t>
      </w:r>
      <w:r w:rsidR="00576136" w:rsidRPr="00576136">
        <w:rPr>
          <w:rFonts w:cs="Calibri"/>
          <w:iCs/>
          <w:sz w:val="19"/>
          <w:szCs w:val="19"/>
        </w:rPr>
        <w:t>committed</w:t>
      </w:r>
      <w:r w:rsidR="00576136">
        <w:rPr>
          <w:rFonts w:cs="Calibri"/>
          <w:iCs/>
          <w:sz w:val="19"/>
          <w:szCs w:val="19"/>
        </w:rPr>
        <w:t xml:space="preserve"> </w:t>
      </w:r>
      <w:r w:rsidRPr="006C37B4">
        <w:rPr>
          <w:rFonts w:cs="Calibri"/>
          <w:iCs/>
          <w:sz w:val="19"/>
          <w:szCs w:val="19"/>
        </w:rPr>
        <w:t xml:space="preserve">to leveraging cutting-edge technologies, including AI and machine learning for innovative solutions to intricate challenges. </w:t>
      </w:r>
      <w:r w:rsidR="00576136" w:rsidRPr="00576136">
        <w:rPr>
          <w:rFonts w:cs="Calibri"/>
          <w:iCs/>
          <w:sz w:val="19"/>
          <w:szCs w:val="19"/>
        </w:rPr>
        <w:t>I am eager to contribute my skills and knowledge to an organization that aligns with my values and has a strong vision for the future</w:t>
      </w:r>
      <w:r w:rsidR="00576136">
        <w:rPr>
          <w:rFonts w:cs="Calibri"/>
          <w:iCs/>
          <w:sz w:val="19"/>
          <w:szCs w:val="19"/>
        </w:rPr>
        <w:t>.</w:t>
      </w:r>
    </w:p>
    <w:p w14:paraId="2377EAEF" w14:textId="30D91BE6" w:rsidR="00191DF8" w:rsidRPr="00F72E6B" w:rsidRDefault="00191DF8" w:rsidP="00472BA1">
      <w:pPr>
        <w:pStyle w:val="Heading1"/>
        <w:spacing w:before="0" w:line="276" w:lineRule="auto"/>
        <w:ind w:right="90"/>
        <w:rPr>
          <w:sz w:val="24"/>
          <w:szCs w:val="24"/>
          <w:u w:val="single"/>
        </w:rPr>
      </w:pPr>
      <w:r w:rsidRPr="00F72E6B">
        <w:rPr>
          <w:sz w:val="20"/>
          <w:szCs w:val="20"/>
          <w:u w:val="single"/>
        </w:rPr>
        <w:t>Skills</w:t>
      </w:r>
    </w:p>
    <w:p w14:paraId="4A7CA5D8" w14:textId="77777777" w:rsidR="00191DF8" w:rsidRPr="00F30338" w:rsidRDefault="00191DF8" w:rsidP="00B44307">
      <w:pPr>
        <w:pStyle w:val="ListParagraph"/>
        <w:numPr>
          <w:ilvl w:val="0"/>
          <w:numId w:val="7"/>
        </w:numPr>
        <w:spacing w:after="0" w:line="240" w:lineRule="auto"/>
        <w:ind w:left="540" w:hanging="180"/>
        <w:jc w:val="both"/>
        <w:rPr>
          <w:sz w:val="19"/>
          <w:szCs w:val="19"/>
        </w:rPr>
      </w:pPr>
      <w:r w:rsidRPr="00F30338">
        <w:rPr>
          <w:b/>
          <w:bCs/>
          <w:sz w:val="19"/>
          <w:szCs w:val="19"/>
        </w:rPr>
        <w:t>Scientific/Research:</w:t>
      </w:r>
      <w:r w:rsidRPr="00F30338">
        <w:rPr>
          <w:sz w:val="19"/>
          <w:szCs w:val="19"/>
        </w:rPr>
        <w:t xml:space="preserve"> Python (PyTorch, TensorFlow, </w:t>
      </w:r>
      <w:proofErr w:type="spellStart"/>
      <w:r w:rsidRPr="00F30338">
        <w:rPr>
          <w:sz w:val="19"/>
          <w:szCs w:val="19"/>
        </w:rPr>
        <w:t>spaCy</w:t>
      </w:r>
      <w:proofErr w:type="spellEnd"/>
      <w:r w:rsidRPr="00F30338">
        <w:rPr>
          <w:sz w:val="19"/>
          <w:szCs w:val="19"/>
        </w:rPr>
        <w:t>, Transformers, Open3D, Pandas, OpenCV, Scikit-Learn), MATLAB, R.</w:t>
      </w:r>
    </w:p>
    <w:p w14:paraId="2AF33333" w14:textId="5A5FF14E" w:rsidR="00191DF8" w:rsidRPr="00F30338" w:rsidRDefault="00191DF8" w:rsidP="002E5A00">
      <w:pPr>
        <w:pStyle w:val="ListParagraph"/>
        <w:numPr>
          <w:ilvl w:val="0"/>
          <w:numId w:val="7"/>
        </w:numPr>
        <w:spacing w:after="0" w:line="240" w:lineRule="auto"/>
        <w:ind w:left="540" w:hanging="180"/>
        <w:rPr>
          <w:sz w:val="19"/>
          <w:szCs w:val="19"/>
        </w:rPr>
      </w:pPr>
      <w:r w:rsidRPr="00F30338">
        <w:rPr>
          <w:b/>
          <w:bCs/>
          <w:sz w:val="19"/>
          <w:szCs w:val="19"/>
        </w:rPr>
        <w:t>Programming and Database:</w:t>
      </w:r>
      <w:r w:rsidRPr="00F30338">
        <w:rPr>
          <w:sz w:val="19"/>
          <w:szCs w:val="19"/>
        </w:rPr>
        <w:t xml:space="preserve"> </w:t>
      </w:r>
      <w:r w:rsidR="00EB73EF" w:rsidRPr="00F30338">
        <w:rPr>
          <w:sz w:val="19"/>
          <w:szCs w:val="19"/>
        </w:rPr>
        <w:t xml:space="preserve">SQL, </w:t>
      </w:r>
      <w:r w:rsidRPr="00F30338">
        <w:rPr>
          <w:sz w:val="19"/>
          <w:szCs w:val="19"/>
        </w:rPr>
        <w:t xml:space="preserve">Python, R, C, C++, </w:t>
      </w:r>
      <w:proofErr w:type="spellStart"/>
      <w:r w:rsidRPr="00F30338">
        <w:rPr>
          <w:sz w:val="19"/>
          <w:szCs w:val="19"/>
        </w:rPr>
        <w:t>SystemVerilog</w:t>
      </w:r>
      <w:proofErr w:type="spellEnd"/>
      <w:r w:rsidRPr="00F30338">
        <w:rPr>
          <w:sz w:val="19"/>
          <w:szCs w:val="19"/>
        </w:rPr>
        <w:t>, AVR, MIPS Assembly.</w:t>
      </w:r>
    </w:p>
    <w:p w14:paraId="4867DC08" w14:textId="3660A152" w:rsidR="00185A24" w:rsidRPr="00F30338" w:rsidRDefault="00185A24" w:rsidP="002E5A00">
      <w:pPr>
        <w:pStyle w:val="ListParagraph"/>
        <w:numPr>
          <w:ilvl w:val="0"/>
          <w:numId w:val="7"/>
        </w:numPr>
        <w:spacing w:after="0" w:line="240" w:lineRule="auto"/>
        <w:ind w:left="540" w:hanging="180"/>
        <w:rPr>
          <w:sz w:val="19"/>
          <w:szCs w:val="19"/>
        </w:rPr>
      </w:pPr>
      <w:r w:rsidRPr="00F30338">
        <w:rPr>
          <w:b/>
          <w:bCs/>
          <w:sz w:val="19"/>
          <w:szCs w:val="19"/>
        </w:rPr>
        <w:t>Data Analytics and Visualization:</w:t>
      </w:r>
      <w:r w:rsidRPr="00F30338">
        <w:rPr>
          <w:sz w:val="19"/>
          <w:szCs w:val="19"/>
        </w:rPr>
        <w:t xml:space="preserve"> R, Tableau, Power BI, Excel</w:t>
      </w:r>
      <w:r w:rsidR="00EB73EF" w:rsidRPr="00F30338">
        <w:rPr>
          <w:sz w:val="19"/>
          <w:szCs w:val="19"/>
        </w:rPr>
        <w:t>, Python (Seaborn, SciPy, Pandas, Matplotlib).</w:t>
      </w:r>
    </w:p>
    <w:p w14:paraId="1C56A6A7" w14:textId="2AD3967B" w:rsidR="00191DF8" w:rsidRPr="00F30338" w:rsidRDefault="00191DF8" w:rsidP="002E5A00">
      <w:pPr>
        <w:pStyle w:val="ListParagraph"/>
        <w:numPr>
          <w:ilvl w:val="0"/>
          <w:numId w:val="7"/>
        </w:numPr>
        <w:spacing w:after="0" w:line="240" w:lineRule="auto"/>
        <w:ind w:left="540" w:hanging="180"/>
        <w:rPr>
          <w:sz w:val="19"/>
          <w:szCs w:val="19"/>
        </w:rPr>
      </w:pPr>
      <w:r w:rsidRPr="00F30338">
        <w:rPr>
          <w:b/>
          <w:bCs/>
          <w:sz w:val="19"/>
          <w:szCs w:val="19"/>
        </w:rPr>
        <w:t xml:space="preserve">Soft Skills: </w:t>
      </w:r>
      <w:r w:rsidRPr="00F30338">
        <w:rPr>
          <w:sz w:val="19"/>
          <w:szCs w:val="19"/>
        </w:rPr>
        <w:t>Research, Adaptability, Communication, Teamwork, Project Management, Analytical Thinking.</w:t>
      </w:r>
    </w:p>
    <w:p w14:paraId="41F888FE" w14:textId="7D866C5D" w:rsidR="00185A24" w:rsidRPr="00F30338" w:rsidRDefault="00185A24" w:rsidP="00C21D31">
      <w:pPr>
        <w:pStyle w:val="ListParagraph"/>
        <w:numPr>
          <w:ilvl w:val="0"/>
          <w:numId w:val="7"/>
        </w:numPr>
        <w:spacing w:after="160" w:line="240" w:lineRule="auto"/>
        <w:ind w:left="547" w:hanging="187"/>
        <w:rPr>
          <w:sz w:val="19"/>
          <w:szCs w:val="19"/>
        </w:rPr>
      </w:pPr>
      <w:r w:rsidRPr="00F30338">
        <w:rPr>
          <w:b/>
          <w:bCs/>
          <w:sz w:val="19"/>
          <w:szCs w:val="19"/>
        </w:rPr>
        <w:t>Languages:</w:t>
      </w:r>
      <w:r w:rsidRPr="00F30338">
        <w:rPr>
          <w:sz w:val="19"/>
          <w:szCs w:val="19"/>
        </w:rPr>
        <w:t xml:space="preserve"> Fluent in English and Arabic. Beginner in French and Turkish</w:t>
      </w:r>
      <w:r w:rsidR="0022397A" w:rsidRPr="00F30338">
        <w:rPr>
          <w:sz w:val="19"/>
          <w:szCs w:val="19"/>
        </w:rPr>
        <w:t>.</w:t>
      </w:r>
    </w:p>
    <w:p w14:paraId="61A76619" w14:textId="163D5B3E" w:rsidR="00860A9F" w:rsidRPr="00F72E6B" w:rsidRDefault="00A67CF7" w:rsidP="00BD54DF">
      <w:pPr>
        <w:pStyle w:val="Heading1"/>
        <w:spacing w:before="0" w:line="276" w:lineRule="auto"/>
        <w:rPr>
          <w:sz w:val="20"/>
          <w:szCs w:val="20"/>
          <w:u w:val="single"/>
        </w:rPr>
      </w:pPr>
      <w:r w:rsidRPr="00F72E6B">
        <w:rPr>
          <w:sz w:val="20"/>
          <w:szCs w:val="20"/>
          <w:u w:val="single"/>
        </w:rPr>
        <w:t>Education</w:t>
      </w:r>
    </w:p>
    <w:p w14:paraId="5237983E" w14:textId="4A312DB7" w:rsidR="00860A9F" w:rsidRPr="00860A9F" w:rsidRDefault="00860A9F" w:rsidP="00C13673">
      <w:pPr>
        <w:tabs>
          <w:tab w:val="left" w:pos="8640"/>
          <w:tab w:val="left" w:pos="9000"/>
          <w:tab w:val="left" w:pos="9090"/>
        </w:tabs>
        <w:spacing w:after="0" w:line="240" w:lineRule="auto"/>
        <w:ind w:left="180"/>
        <w:contextualSpacing/>
        <w:rPr>
          <w:rFonts w:ascii="Avenir Book" w:hAnsi="Avenir Book"/>
          <w:color w:val="FF0000"/>
        </w:rPr>
      </w:pPr>
      <w:r w:rsidRPr="00860A9F">
        <w:rPr>
          <w:rFonts w:cs="Calibri"/>
          <w:b/>
          <w:bCs/>
          <w:iCs/>
          <w:sz w:val="20"/>
          <w:szCs w:val="20"/>
        </w:rPr>
        <w:t>Master of Engineering (MEng</w:t>
      </w:r>
      <w:r w:rsidRPr="00CF56ED">
        <w:rPr>
          <w:rFonts w:cs="Calibri"/>
          <w:b/>
          <w:bCs/>
          <w:iCs/>
          <w:sz w:val="20"/>
          <w:szCs w:val="20"/>
        </w:rPr>
        <w:t>), Electrical and Computer Engineering, Specializing in Data Science</w:t>
      </w:r>
      <w:r>
        <w:rPr>
          <w:rFonts w:cs="Calibri"/>
          <w:iCs/>
          <w:sz w:val="20"/>
          <w:szCs w:val="20"/>
        </w:rPr>
        <w:tab/>
      </w:r>
      <w:r w:rsidR="002E5A00">
        <w:rPr>
          <w:rFonts w:cs="Calibri"/>
          <w:iCs/>
          <w:sz w:val="20"/>
          <w:szCs w:val="20"/>
        </w:rPr>
        <w:t xml:space="preserve">          </w:t>
      </w:r>
      <w:r w:rsidRPr="002E5A00">
        <w:rPr>
          <w:rFonts w:cs="Calibri"/>
          <w:b/>
          <w:bCs/>
          <w:iCs/>
          <w:sz w:val="20"/>
          <w:szCs w:val="20"/>
        </w:rPr>
        <w:t>Jan 2022</w:t>
      </w:r>
      <w:r w:rsidR="00FE0788">
        <w:rPr>
          <w:rFonts w:cs="Calibri"/>
          <w:b/>
          <w:bCs/>
          <w:iCs/>
          <w:sz w:val="20"/>
          <w:szCs w:val="20"/>
        </w:rPr>
        <w:t xml:space="preserve"> </w:t>
      </w:r>
      <w:r w:rsidR="00FE0788" w:rsidRPr="0054509C">
        <w:rPr>
          <w:rFonts w:cs="Calibri"/>
          <w:b/>
          <w:bCs/>
          <w:iCs/>
          <w:sz w:val="20"/>
          <w:szCs w:val="20"/>
        </w:rPr>
        <w:t>–</w:t>
      </w:r>
      <w:r w:rsidRPr="002E5A00">
        <w:rPr>
          <w:rFonts w:cs="Calibri"/>
          <w:b/>
          <w:bCs/>
          <w:iCs/>
          <w:sz w:val="20"/>
          <w:szCs w:val="20"/>
        </w:rPr>
        <w:t xml:space="preserve"> Jun 2023</w:t>
      </w:r>
    </w:p>
    <w:p w14:paraId="2EA8C75E" w14:textId="2A96B7E8" w:rsidR="00E97171" w:rsidRPr="00CF56ED" w:rsidRDefault="00B61BBC" w:rsidP="0077623F">
      <w:pPr>
        <w:tabs>
          <w:tab w:val="left" w:pos="8640"/>
          <w:tab w:val="left" w:pos="8820"/>
        </w:tabs>
        <w:spacing w:after="0" w:line="271" w:lineRule="auto"/>
        <w:ind w:left="180"/>
        <w:contextualSpacing/>
        <w:jc w:val="both"/>
        <w:rPr>
          <w:rFonts w:ascii="Avenir Book" w:hAnsi="Avenir Book"/>
          <w:color w:val="FF0000"/>
        </w:rPr>
      </w:pPr>
      <w:r w:rsidRPr="00CF56ED">
        <w:rPr>
          <w:rFonts w:cs="Calibri"/>
          <w:iCs/>
          <w:sz w:val="20"/>
          <w:szCs w:val="20"/>
        </w:rPr>
        <w:t>Carleton University</w:t>
      </w:r>
      <w:r w:rsidR="00CF56ED">
        <w:rPr>
          <w:rFonts w:cs="Calibri"/>
          <w:iCs/>
          <w:sz w:val="20"/>
          <w:szCs w:val="20"/>
        </w:rPr>
        <w:t>,</w:t>
      </w:r>
      <w:r w:rsidR="00E97171" w:rsidRPr="00CF56ED">
        <w:rPr>
          <w:rFonts w:cs="Calibri"/>
          <w:iCs/>
          <w:sz w:val="20"/>
          <w:szCs w:val="20"/>
        </w:rPr>
        <w:t xml:space="preserve"> Ottawa, ON</w:t>
      </w:r>
      <w:r w:rsidR="00CE7F8D" w:rsidRPr="00CF56ED">
        <w:rPr>
          <w:rFonts w:cs="Calibri"/>
          <w:iCs/>
          <w:sz w:val="20"/>
          <w:szCs w:val="20"/>
        </w:rPr>
        <w:t>, Canada</w:t>
      </w:r>
      <w:r w:rsidR="00E97171" w:rsidRPr="00CF56ED">
        <w:rPr>
          <w:rFonts w:ascii="Avenir Book" w:hAnsi="Avenir Book"/>
        </w:rPr>
        <w:tab/>
      </w:r>
    </w:p>
    <w:p w14:paraId="6C29D849" w14:textId="65C3F398" w:rsidR="00754B5A" w:rsidRPr="00CF56ED" w:rsidRDefault="00D55E65" w:rsidP="0077623F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>
        <w:rPr>
          <w:rFonts w:cs="Calibri"/>
          <w:iCs/>
          <w:sz w:val="19"/>
          <w:szCs w:val="19"/>
        </w:rPr>
        <w:t xml:space="preserve">Data Science Specialization </w:t>
      </w:r>
      <w:r w:rsidR="0028287C">
        <w:rPr>
          <w:rFonts w:cs="Calibri"/>
          <w:iCs/>
          <w:sz w:val="19"/>
          <w:szCs w:val="19"/>
        </w:rPr>
        <w:t>with the Supervision of Prof. Marzieh Amini</w:t>
      </w:r>
      <w:r w:rsidR="004906F6">
        <w:rPr>
          <w:rFonts w:cs="Calibri"/>
          <w:iCs/>
          <w:sz w:val="19"/>
          <w:szCs w:val="19"/>
        </w:rPr>
        <w:t xml:space="preserve"> and a 11.76</w:t>
      </w:r>
      <w:r w:rsidR="00C81C47">
        <w:rPr>
          <w:rFonts w:cs="Calibri"/>
          <w:iCs/>
          <w:sz w:val="19"/>
          <w:szCs w:val="19"/>
        </w:rPr>
        <w:t xml:space="preserve"> CGPA</w:t>
      </w:r>
      <w:r w:rsidR="004906F6">
        <w:rPr>
          <w:rFonts w:cs="Calibri"/>
          <w:iCs/>
          <w:sz w:val="19"/>
          <w:szCs w:val="19"/>
        </w:rPr>
        <w:t xml:space="preserve"> (3.92/4)</w:t>
      </w:r>
    </w:p>
    <w:p w14:paraId="563104DD" w14:textId="5F397970" w:rsidR="00E97171" w:rsidRPr="00647866" w:rsidRDefault="00CA4E74" w:rsidP="00870385">
      <w:pPr>
        <w:pStyle w:val="ListParagraph"/>
        <w:numPr>
          <w:ilvl w:val="0"/>
          <w:numId w:val="1"/>
        </w:numPr>
        <w:spacing w:after="8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CF56ED">
        <w:rPr>
          <w:rFonts w:cs="Calibri"/>
          <w:iCs/>
          <w:sz w:val="19"/>
          <w:szCs w:val="19"/>
        </w:rPr>
        <w:t>Relevant Courses: Applied Deep Learning,</w:t>
      </w:r>
      <w:r w:rsidR="00017F83" w:rsidRPr="00CF56ED">
        <w:rPr>
          <w:rFonts w:cs="Calibri"/>
          <w:iCs/>
          <w:sz w:val="19"/>
          <w:szCs w:val="19"/>
        </w:rPr>
        <w:t xml:space="preserve"> Pattern Classification,</w:t>
      </w:r>
      <w:r w:rsidRPr="00CF56ED">
        <w:rPr>
          <w:rFonts w:cs="Calibri"/>
          <w:iCs/>
          <w:sz w:val="19"/>
          <w:szCs w:val="19"/>
        </w:rPr>
        <w:t xml:space="preserve"> </w:t>
      </w:r>
      <w:r w:rsidR="009063F0" w:rsidRPr="00CF56ED">
        <w:rPr>
          <w:rFonts w:cs="Calibri"/>
          <w:iCs/>
          <w:sz w:val="19"/>
          <w:szCs w:val="19"/>
        </w:rPr>
        <w:t xml:space="preserve">Data Science, </w:t>
      </w:r>
      <w:r w:rsidRPr="00CF56ED">
        <w:rPr>
          <w:rFonts w:cs="Calibri"/>
          <w:iCs/>
          <w:sz w:val="19"/>
          <w:szCs w:val="19"/>
        </w:rPr>
        <w:t xml:space="preserve">Simulation and Modeling, </w:t>
      </w:r>
      <w:r w:rsidR="00017F83" w:rsidRPr="00CF56ED">
        <w:rPr>
          <w:rFonts w:cs="Calibri"/>
          <w:iCs/>
          <w:sz w:val="19"/>
          <w:szCs w:val="19"/>
        </w:rPr>
        <w:t xml:space="preserve">The Internet of </w:t>
      </w:r>
      <w:r w:rsidR="007B6987" w:rsidRPr="00CF56ED">
        <w:rPr>
          <w:rFonts w:cs="Calibri"/>
          <w:iCs/>
          <w:sz w:val="19"/>
          <w:szCs w:val="19"/>
        </w:rPr>
        <w:t>T</w:t>
      </w:r>
      <w:r w:rsidR="00017F83" w:rsidRPr="00CF56ED">
        <w:rPr>
          <w:rFonts w:cs="Calibri"/>
          <w:iCs/>
          <w:sz w:val="19"/>
          <w:szCs w:val="19"/>
        </w:rPr>
        <w:t xml:space="preserve">hings, </w:t>
      </w:r>
      <w:r w:rsidR="00360C26" w:rsidRPr="00CF56ED">
        <w:rPr>
          <w:rFonts w:cs="Calibri"/>
          <w:iCs/>
          <w:sz w:val="19"/>
          <w:szCs w:val="19"/>
        </w:rPr>
        <w:t xml:space="preserve">and </w:t>
      </w:r>
      <w:r w:rsidR="00AC7FF2">
        <w:rPr>
          <w:rFonts w:cs="Calibri"/>
          <w:iCs/>
          <w:sz w:val="19"/>
          <w:szCs w:val="19"/>
        </w:rPr>
        <w:t>Design</w:t>
      </w:r>
      <w:r w:rsidRPr="00CF56ED">
        <w:rPr>
          <w:rFonts w:cs="Calibri"/>
          <w:iCs/>
          <w:sz w:val="19"/>
          <w:szCs w:val="19"/>
        </w:rPr>
        <w:t xml:space="preserve"> of High-Performance </w:t>
      </w:r>
      <w:r w:rsidRPr="00CF56ED">
        <w:rPr>
          <w:rFonts w:cs="DecoType Thuluth"/>
          <w:iCs/>
          <w:sz w:val="19"/>
          <w:szCs w:val="19"/>
        </w:rPr>
        <w:t>Software</w:t>
      </w:r>
      <w:r w:rsidRPr="00CF56ED">
        <w:rPr>
          <w:rFonts w:cs="Calibri"/>
          <w:iCs/>
          <w:sz w:val="19"/>
          <w:szCs w:val="19"/>
        </w:rPr>
        <w:t>.</w:t>
      </w:r>
    </w:p>
    <w:p w14:paraId="17D996CC" w14:textId="34F43163" w:rsidR="002E5A00" w:rsidRPr="002E5A00" w:rsidRDefault="002E5A00" w:rsidP="00C13673">
      <w:pPr>
        <w:tabs>
          <w:tab w:val="left" w:pos="8640"/>
          <w:tab w:val="left" w:pos="9000"/>
          <w:tab w:val="left" w:pos="9090"/>
        </w:tabs>
        <w:spacing w:after="0" w:line="240" w:lineRule="auto"/>
        <w:ind w:left="180"/>
        <w:contextualSpacing/>
        <w:rPr>
          <w:rFonts w:cs="Calibri"/>
          <w:b/>
          <w:bCs/>
          <w:iCs/>
          <w:sz w:val="20"/>
          <w:szCs w:val="20"/>
        </w:rPr>
      </w:pPr>
      <w:r w:rsidRPr="002E5A00">
        <w:rPr>
          <w:rFonts w:cs="Calibri"/>
          <w:b/>
          <w:bCs/>
          <w:iCs/>
          <w:sz w:val="20"/>
          <w:szCs w:val="20"/>
        </w:rPr>
        <w:t>Bachelor of Science (BSc), Electrical and Electronics Engineering</w:t>
      </w:r>
      <w:r w:rsidR="0054509C">
        <w:rPr>
          <w:rFonts w:cs="Calibri"/>
          <w:b/>
          <w:bCs/>
          <w:iCs/>
          <w:sz w:val="20"/>
          <w:szCs w:val="20"/>
        </w:rPr>
        <w:tab/>
        <w:t xml:space="preserve">  </w:t>
      </w:r>
      <w:r w:rsidR="0089087C">
        <w:rPr>
          <w:rFonts w:cs="Calibri"/>
          <w:b/>
          <w:bCs/>
          <w:iCs/>
          <w:sz w:val="20"/>
          <w:szCs w:val="20"/>
        </w:rPr>
        <w:t xml:space="preserve">  </w:t>
      </w:r>
      <w:r w:rsidR="0054509C">
        <w:rPr>
          <w:rFonts w:cs="Calibri"/>
          <w:b/>
          <w:bCs/>
          <w:iCs/>
          <w:sz w:val="20"/>
          <w:szCs w:val="20"/>
        </w:rPr>
        <w:t xml:space="preserve">    </w:t>
      </w:r>
      <w:r w:rsidRPr="0054509C">
        <w:rPr>
          <w:rFonts w:cs="Calibri"/>
          <w:b/>
          <w:bCs/>
          <w:iCs/>
          <w:sz w:val="20"/>
          <w:szCs w:val="20"/>
        </w:rPr>
        <w:t xml:space="preserve">Feb 2017 </w:t>
      </w:r>
      <w:r w:rsidR="00FE0788" w:rsidRPr="0054509C">
        <w:rPr>
          <w:rFonts w:cs="Calibri"/>
          <w:b/>
          <w:bCs/>
          <w:iCs/>
          <w:sz w:val="20"/>
          <w:szCs w:val="20"/>
        </w:rPr>
        <w:t xml:space="preserve">– </w:t>
      </w:r>
      <w:r w:rsidRPr="0054509C">
        <w:rPr>
          <w:rFonts w:cs="Calibri"/>
          <w:b/>
          <w:bCs/>
          <w:iCs/>
          <w:sz w:val="20"/>
          <w:szCs w:val="20"/>
        </w:rPr>
        <w:t>May 2021</w:t>
      </w:r>
    </w:p>
    <w:p w14:paraId="3D60FE07" w14:textId="6F2305E1" w:rsidR="00A67CF7" w:rsidRPr="0063697C" w:rsidRDefault="00FC177C" w:rsidP="00545012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  <w:color w:val="FF0000"/>
        </w:rPr>
      </w:pPr>
      <w:r w:rsidRPr="00647866">
        <w:rPr>
          <w:rFonts w:cs="Calibri"/>
          <w:iCs/>
          <w:sz w:val="20"/>
          <w:szCs w:val="20"/>
        </w:rPr>
        <w:t>Middle East Technical Universit</w:t>
      </w:r>
      <w:r w:rsidR="00325213">
        <w:rPr>
          <w:rFonts w:cs="Calibri"/>
          <w:iCs/>
          <w:sz w:val="20"/>
          <w:szCs w:val="20"/>
        </w:rPr>
        <w:t>y,</w:t>
      </w:r>
      <w:r w:rsidR="00A67CF7" w:rsidRPr="00647866">
        <w:rPr>
          <w:rFonts w:cs="Calibri"/>
          <w:iCs/>
          <w:sz w:val="20"/>
          <w:szCs w:val="20"/>
        </w:rPr>
        <w:t xml:space="preserve"> </w:t>
      </w:r>
      <w:r w:rsidRPr="00647866">
        <w:rPr>
          <w:rFonts w:cs="Calibri"/>
          <w:iCs/>
          <w:sz w:val="20"/>
          <w:szCs w:val="20"/>
        </w:rPr>
        <w:t>Ankara</w:t>
      </w:r>
      <w:r w:rsidR="00FE2B05" w:rsidRPr="00647866">
        <w:rPr>
          <w:rFonts w:cs="Calibri"/>
          <w:iCs/>
          <w:sz w:val="20"/>
          <w:szCs w:val="20"/>
        </w:rPr>
        <w:t xml:space="preserve">, </w:t>
      </w:r>
      <w:r w:rsidRPr="00647866">
        <w:rPr>
          <w:rFonts w:cs="Calibri"/>
          <w:iCs/>
          <w:sz w:val="20"/>
          <w:szCs w:val="20"/>
        </w:rPr>
        <w:t>Turkey</w:t>
      </w:r>
      <w:r w:rsidR="00A60C95" w:rsidRPr="0063697C">
        <w:rPr>
          <w:rFonts w:ascii="Avenir Book" w:hAnsi="Avenir Book"/>
        </w:rPr>
        <w:tab/>
      </w:r>
    </w:p>
    <w:p w14:paraId="2B54E0FA" w14:textId="209FFB1E" w:rsidR="00361997" w:rsidRPr="00647866" w:rsidRDefault="00647866" w:rsidP="00E8758D">
      <w:pPr>
        <w:pStyle w:val="ListParagraph"/>
        <w:numPr>
          <w:ilvl w:val="0"/>
          <w:numId w:val="1"/>
        </w:numPr>
        <w:spacing w:after="160" w:line="240" w:lineRule="auto"/>
        <w:ind w:left="547" w:hanging="187"/>
        <w:jc w:val="both"/>
        <w:rPr>
          <w:rFonts w:cs="Calibri"/>
          <w:iCs/>
          <w:sz w:val="19"/>
          <w:szCs w:val="19"/>
        </w:rPr>
      </w:pPr>
      <w:r w:rsidRPr="00647866">
        <w:rPr>
          <w:rFonts w:cs="Calibri"/>
          <w:iCs/>
          <w:sz w:val="19"/>
          <w:szCs w:val="19"/>
        </w:rPr>
        <w:t>Specializing in Computer Architecture</w:t>
      </w:r>
      <w:r w:rsidR="00325213">
        <w:rPr>
          <w:rFonts w:cs="Calibri"/>
          <w:iCs/>
          <w:sz w:val="19"/>
          <w:szCs w:val="19"/>
        </w:rPr>
        <w:t>,</w:t>
      </w:r>
      <w:r w:rsidRPr="00647866">
        <w:rPr>
          <w:rFonts w:cs="Calibri"/>
          <w:iCs/>
          <w:sz w:val="19"/>
          <w:szCs w:val="19"/>
        </w:rPr>
        <w:t xml:space="preserve"> </w:t>
      </w:r>
      <w:r w:rsidR="005C38BA" w:rsidRPr="00647866">
        <w:rPr>
          <w:rFonts w:cs="Calibri"/>
          <w:iCs/>
          <w:sz w:val="19"/>
          <w:szCs w:val="19"/>
        </w:rPr>
        <w:t>Dean's Honor List, Scholarship Recipient.</w:t>
      </w:r>
    </w:p>
    <w:p w14:paraId="5C30E0F3" w14:textId="77777777" w:rsidR="00360C26" w:rsidRPr="00F72E6B" w:rsidRDefault="00360C26" w:rsidP="00472BA1">
      <w:pPr>
        <w:pStyle w:val="Heading1"/>
        <w:spacing w:before="0" w:line="276" w:lineRule="auto"/>
        <w:rPr>
          <w:sz w:val="20"/>
          <w:szCs w:val="20"/>
          <w:u w:val="single"/>
        </w:rPr>
      </w:pPr>
      <w:r w:rsidRPr="00F72E6B">
        <w:rPr>
          <w:sz w:val="20"/>
          <w:szCs w:val="20"/>
          <w:u w:val="single"/>
        </w:rPr>
        <w:t>Experience</w:t>
      </w:r>
    </w:p>
    <w:p w14:paraId="379E5A29" w14:textId="77777777" w:rsidR="007A1438" w:rsidRDefault="007A1438" w:rsidP="007A1438">
      <w:pPr>
        <w:tabs>
          <w:tab w:val="left" w:pos="8640"/>
          <w:tab w:val="left" w:pos="9000"/>
          <w:tab w:val="left" w:pos="9090"/>
        </w:tabs>
        <w:spacing w:after="0" w:line="240" w:lineRule="auto"/>
        <w:ind w:left="180"/>
        <w:contextualSpacing/>
        <w:rPr>
          <w:rFonts w:ascii="Avenir Book" w:hAnsi="Avenir Book"/>
        </w:rPr>
      </w:pPr>
      <w:r>
        <w:rPr>
          <w:rFonts w:cs="Calibri"/>
          <w:b/>
          <w:bCs/>
          <w:iCs/>
          <w:sz w:val="20"/>
          <w:szCs w:val="20"/>
        </w:rPr>
        <w:t>Contract</w:t>
      </w:r>
      <w:r w:rsidRPr="00FB17AA">
        <w:rPr>
          <w:rFonts w:cs="Calibri"/>
          <w:b/>
          <w:bCs/>
          <w:iCs/>
          <w:sz w:val="20"/>
          <w:szCs w:val="20"/>
        </w:rPr>
        <w:t xml:space="preserve"> Research Assistant</w:t>
      </w:r>
      <w:r w:rsidRPr="00FB17AA">
        <w:rPr>
          <w:rFonts w:cs="Calibri"/>
          <w:b/>
          <w:bCs/>
          <w:iCs/>
          <w:sz w:val="20"/>
          <w:szCs w:val="20"/>
        </w:rPr>
        <w:tab/>
        <w:t xml:space="preserve">       </w:t>
      </w:r>
      <w:r>
        <w:rPr>
          <w:rFonts w:cs="Calibri"/>
          <w:b/>
          <w:bCs/>
          <w:iCs/>
          <w:sz w:val="20"/>
          <w:szCs w:val="20"/>
        </w:rPr>
        <w:t xml:space="preserve">  </w:t>
      </w:r>
      <w:r w:rsidRPr="00FB17AA">
        <w:rPr>
          <w:rFonts w:cs="Calibri"/>
          <w:b/>
          <w:bCs/>
          <w:iCs/>
          <w:sz w:val="20"/>
          <w:szCs w:val="20"/>
        </w:rPr>
        <w:t>Sep 2022</w:t>
      </w:r>
      <w:r>
        <w:rPr>
          <w:rFonts w:cs="Calibri"/>
          <w:b/>
          <w:bCs/>
          <w:iCs/>
          <w:sz w:val="20"/>
          <w:szCs w:val="20"/>
        </w:rPr>
        <w:t xml:space="preserve"> </w:t>
      </w:r>
      <w:r w:rsidRPr="0054509C">
        <w:rPr>
          <w:rFonts w:cs="Calibri"/>
          <w:b/>
          <w:bCs/>
          <w:iCs/>
          <w:sz w:val="20"/>
          <w:szCs w:val="20"/>
        </w:rPr>
        <w:t>–</w:t>
      </w:r>
      <w:r w:rsidRPr="00FB17AA">
        <w:rPr>
          <w:rFonts w:cs="Calibri"/>
          <w:b/>
          <w:bCs/>
          <w:iCs/>
          <w:sz w:val="20"/>
          <w:szCs w:val="20"/>
        </w:rPr>
        <w:t xml:space="preserve"> Aug 2023</w:t>
      </w:r>
    </w:p>
    <w:p w14:paraId="50F5AFE9" w14:textId="77777777" w:rsidR="007A1438" w:rsidRPr="00FB17AA" w:rsidRDefault="007A1438" w:rsidP="007A1438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</w:rPr>
      </w:pPr>
      <w:r w:rsidRPr="00FB17AA">
        <w:rPr>
          <w:rFonts w:cs="Calibri"/>
          <w:iCs/>
          <w:sz w:val="20"/>
          <w:szCs w:val="20"/>
        </w:rPr>
        <w:t>Carleton University</w:t>
      </w:r>
      <w:r>
        <w:rPr>
          <w:rFonts w:cs="Calibri"/>
          <w:iCs/>
          <w:sz w:val="20"/>
          <w:szCs w:val="20"/>
        </w:rPr>
        <w:t>,</w:t>
      </w:r>
      <w:r w:rsidRPr="00327905">
        <w:rPr>
          <w:rFonts w:cs="Calibri"/>
          <w:iCs/>
          <w:sz w:val="20"/>
          <w:szCs w:val="20"/>
        </w:rPr>
        <w:t xml:space="preserve"> </w:t>
      </w:r>
      <w:r w:rsidRPr="00FB17AA">
        <w:rPr>
          <w:rFonts w:cs="Calibri"/>
          <w:iCs/>
          <w:sz w:val="20"/>
          <w:szCs w:val="20"/>
        </w:rPr>
        <w:t>Natural Resources of Canada (NRCan),</w:t>
      </w:r>
      <w:r>
        <w:rPr>
          <w:rFonts w:cs="Calibri"/>
          <w:iCs/>
          <w:sz w:val="20"/>
          <w:szCs w:val="20"/>
        </w:rPr>
        <w:t xml:space="preserve"> </w:t>
      </w:r>
      <w:r w:rsidRPr="00CE273C">
        <w:rPr>
          <w:rFonts w:ascii="Avenir Book" w:hAnsi="Avenir Book"/>
          <w:sz w:val="20"/>
          <w:szCs w:val="20"/>
        </w:rPr>
        <w:t>Ottawa, O</w:t>
      </w:r>
      <w:r>
        <w:rPr>
          <w:rFonts w:ascii="Avenir Book" w:hAnsi="Avenir Book"/>
          <w:sz w:val="20"/>
          <w:szCs w:val="20"/>
        </w:rPr>
        <w:t>N</w:t>
      </w:r>
      <w:r w:rsidRPr="00CE273C">
        <w:rPr>
          <w:rFonts w:ascii="Avenir Book" w:hAnsi="Avenir Book"/>
          <w:sz w:val="20"/>
          <w:szCs w:val="20"/>
        </w:rPr>
        <w:t>,</w:t>
      </w:r>
      <w:r w:rsidRPr="00CE273C">
        <w:rPr>
          <w:sz w:val="20"/>
          <w:szCs w:val="20"/>
        </w:rPr>
        <w:t xml:space="preserve"> </w:t>
      </w:r>
      <w:r w:rsidRPr="00CE273C">
        <w:rPr>
          <w:rFonts w:ascii="Avenir Book" w:hAnsi="Avenir Book" w:cs="Calibri"/>
          <w:sz w:val="20"/>
          <w:szCs w:val="20"/>
        </w:rPr>
        <w:t>Canada</w:t>
      </w:r>
      <w:r w:rsidRPr="0063697C">
        <w:rPr>
          <w:rFonts w:ascii="Avenir Book" w:hAnsi="Avenir Book"/>
        </w:rPr>
        <w:tab/>
      </w:r>
      <w:r w:rsidRPr="0063697C">
        <w:rPr>
          <w:rFonts w:ascii="Avenir Book" w:hAnsi="Avenir Book"/>
          <w:sz w:val="20"/>
          <w:szCs w:val="20"/>
        </w:rPr>
        <w:tab/>
      </w:r>
    </w:p>
    <w:p w14:paraId="7C6A4F63" w14:textId="77777777" w:rsidR="007A1438" w:rsidRDefault="007A1438" w:rsidP="007A1438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553CB0">
        <w:rPr>
          <w:rFonts w:cs="Calibri"/>
          <w:iCs/>
          <w:sz w:val="19"/>
          <w:szCs w:val="19"/>
        </w:rPr>
        <w:t xml:space="preserve">Conducted research in infrastructure monitoring and the utilization of LiDAR data for identifying high-risk vegetation encroachment on powerlines, leading to the completion of a Master’s project, and preparation of a journal manuscript (expected summer 2023). </w:t>
      </w:r>
    </w:p>
    <w:p w14:paraId="15748FB0" w14:textId="77777777" w:rsidR="007A1438" w:rsidRPr="00FB17AA" w:rsidRDefault="007A1438" w:rsidP="007A1438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553CB0">
        <w:rPr>
          <w:rFonts w:cs="Calibri"/>
          <w:iCs/>
          <w:sz w:val="19"/>
          <w:szCs w:val="19"/>
        </w:rPr>
        <w:t>Employed advanced data analysis methods to process extensive 900-million-point clouds, and successfully trained multiple cutting-edge Point Convolutional Neural Network (CNN) and RandLA-Net models for accurate encroachment detection</w:t>
      </w:r>
      <w:r>
        <w:rPr>
          <w:rFonts w:cs="Calibri"/>
          <w:iCs/>
          <w:sz w:val="19"/>
          <w:szCs w:val="19"/>
        </w:rPr>
        <w:t>.</w:t>
      </w:r>
    </w:p>
    <w:p w14:paraId="33B91D31" w14:textId="77777777" w:rsidR="007A1438" w:rsidRPr="00472BA1" w:rsidRDefault="007A1438" w:rsidP="007A1438">
      <w:pPr>
        <w:pStyle w:val="ListParagraph"/>
        <w:numPr>
          <w:ilvl w:val="0"/>
          <w:numId w:val="1"/>
        </w:numPr>
        <w:spacing w:after="8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5C537A">
        <w:rPr>
          <w:rFonts w:cs="Calibri"/>
          <w:iCs/>
          <w:sz w:val="19"/>
          <w:szCs w:val="19"/>
        </w:rPr>
        <w:t>Maintained close collaboration with cross-functional teams to ensure alignment of the algorithm with project prerequisites, resulting in optimal performance achievement.</w:t>
      </w:r>
    </w:p>
    <w:p w14:paraId="5FA1BADD" w14:textId="77777777" w:rsidR="007A1438" w:rsidRPr="00271F4B" w:rsidRDefault="007A1438" w:rsidP="007A1438">
      <w:pPr>
        <w:tabs>
          <w:tab w:val="left" w:pos="8640"/>
          <w:tab w:val="left" w:pos="9000"/>
          <w:tab w:val="left" w:pos="9090"/>
        </w:tabs>
        <w:spacing w:after="0" w:line="240" w:lineRule="auto"/>
        <w:ind w:left="180"/>
        <w:contextualSpacing/>
        <w:rPr>
          <w:rFonts w:cs="Calibri"/>
          <w:b/>
          <w:bCs/>
          <w:iCs/>
          <w:sz w:val="20"/>
          <w:szCs w:val="20"/>
        </w:rPr>
      </w:pPr>
      <w:r w:rsidRPr="00271F4B">
        <w:rPr>
          <w:rFonts w:cs="Calibri"/>
          <w:b/>
          <w:bCs/>
          <w:iCs/>
          <w:sz w:val="20"/>
          <w:szCs w:val="20"/>
        </w:rPr>
        <w:t xml:space="preserve">Teaching Assistant </w:t>
      </w:r>
      <w:r w:rsidRPr="00271F4B">
        <w:rPr>
          <w:rFonts w:cs="Calibri"/>
          <w:b/>
          <w:bCs/>
          <w:iCs/>
          <w:sz w:val="20"/>
          <w:szCs w:val="20"/>
        </w:rPr>
        <w:tab/>
      </w:r>
      <w:r>
        <w:rPr>
          <w:rFonts w:cs="Calibri"/>
          <w:b/>
          <w:bCs/>
          <w:iCs/>
          <w:sz w:val="20"/>
          <w:szCs w:val="20"/>
        </w:rPr>
        <w:t xml:space="preserve">           </w:t>
      </w:r>
      <w:r w:rsidRPr="00271F4B">
        <w:rPr>
          <w:rFonts w:cs="Calibri"/>
          <w:b/>
          <w:bCs/>
          <w:iCs/>
          <w:sz w:val="20"/>
          <w:szCs w:val="20"/>
        </w:rPr>
        <w:t>Jan 2023</w:t>
      </w:r>
      <w:r>
        <w:rPr>
          <w:rFonts w:cs="Calibri"/>
          <w:b/>
          <w:bCs/>
          <w:iCs/>
          <w:sz w:val="20"/>
          <w:szCs w:val="20"/>
        </w:rPr>
        <w:t xml:space="preserve"> </w:t>
      </w:r>
      <w:r w:rsidRPr="0054509C">
        <w:rPr>
          <w:rFonts w:cs="Calibri"/>
          <w:b/>
          <w:bCs/>
          <w:iCs/>
          <w:sz w:val="20"/>
          <w:szCs w:val="20"/>
        </w:rPr>
        <w:t>–</w:t>
      </w:r>
      <w:r>
        <w:rPr>
          <w:rFonts w:cs="Calibri"/>
          <w:b/>
          <w:bCs/>
          <w:iCs/>
          <w:sz w:val="20"/>
          <w:szCs w:val="20"/>
        </w:rPr>
        <w:t xml:space="preserve"> </w:t>
      </w:r>
      <w:r w:rsidRPr="00271F4B">
        <w:rPr>
          <w:rFonts w:cs="Calibri"/>
          <w:b/>
          <w:bCs/>
          <w:iCs/>
          <w:sz w:val="20"/>
          <w:szCs w:val="20"/>
        </w:rPr>
        <w:t>Jun 2023</w:t>
      </w:r>
    </w:p>
    <w:p w14:paraId="5A8A96DC" w14:textId="77777777" w:rsidR="007A1438" w:rsidRPr="002404B3" w:rsidRDefault="007A1438" w:rsidP="007A1438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  <w:sz w:val="20"/>
          <w:szCs w:val="20"/>
        </w:rPr>
      </w:pPr>
      <w:r w:rsidRPr="002404B3">
        <w:rPr>
          <w:rFonts w:cs="Calibri"/>
          <w:iCs/>
          <w:sz w:val="20"/>
          <w:szCs w:val="20"/>
        </w:rPr>
        <w:t>Carleton University, Department of Information Technology, Ottawa, ON, Canada</w:t>
      </w:r>
      <w:r w:rsidRPr="002404B3">
        <w:rPr>
          <w:rFonts w:cs="Calibri"/>
          <w:iCs/>
          <w:sz w:val="20"/>
          <w:szCs w:val="20"/>
        </w:rPr>
        <w:tab/>
      </w:r>
      <w:r w:rsidRPr="002404B3">
        <w:rPr>
          <w:rFonts w:cs="Calibri"/>
          <w:iCs/>
          <w:sz w:val="20"/>
          <w:szCs w:val="20"/>
        </w:rPr>
        <w:tab/>
      </w:r>
      <w:r w:rsidRPr="002404B3">
        <w:rPr>
          <w:rFonts w:cs="Calibri"/>
          <w:iCs/>
          <w:sz w:val="20"/>
          <w:szCs w:val="20"/>
        </w:rPr>
        <w:tab/>
      </w:r>
      <w:bookmarkStart w:id="0" w:name="_Hlk143884547"/>
    </w:p>
    <w:bookmarkEnd w:id="0"/>
    <w:p w14:paraId="11CA6951" w14:textId="77777777" w:rsidR="007A1438" w:rsidRPr="00545012" w:rsidRDefault="007A1438" w:rsidP="007A1438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521AED">
        <w:rPr>
          <w:rFonts w:cs="Calibri"/>
          <w:iCs/>
          <w:sz w:val="19"/>
          <w:szCs w:val="19"/>
        </w:rPr>
        <w:t>Collaborated with the instructors to prepare course materials (lab presentations, assignments, etc.) resulting in updated course/lab materials and improved clarity of course content.</w:t>
      </w:r>
    </w:p>
    <w:p w14:paraId="1D36F16A" w14:textId="77777777" w:rsidR="007A1438" w:rsidRPr="00545012" w:rsidRDefault="007A1438" w:rsidP="007A1438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521AED">
        <w:rPr>
          <w:rFonts w:cs="Calibri"/>
          <w:iCs/>
          <w:sz w:val="19"/>
          <w:szCs w:val="19"/>
        </w:rPr>
        <w:t>Explained course materials on complex topics in Applied Deep Learning and Computer Vision techniques, leading to an engaging and effective lab environment.</w:t>
      </w:r>
    </w:p>
    <w:p w14:paraId="5FD830B2" w14:textId="77777777" w:rsidR="007A1438" w:rsidRPr="00545012" w:rsidRDefault="007A1438" w:rsidP="007A1438">
      <w:pPr>
        <w:pStyle w:val="ListParagraph"/>
        <w:numPr>
          <w:ilvl w:val="0"/>
          <w:numId w:val="1"/>
        </w:numPr>
        <w:spacing w:after="160" w:line="240" w:lineRule="auto"/>
        <w:ind w:left="547" w:hanging="187"/>
        <w:jc w:val="both"/>
        <w:rPr>
          <w:rFonts w:cs="Calibri"/>
          <w:iCs/>
          <w:sz w:val="19"/>
          <w:szCs w:val="19"/>
        </w:rPr>
      </w:pPr>
      <w:r w:rsidRPr="00521AED">
        <w:rPr>
          <w:rFonts w:cs="Calibri"/>
          <w:iCs/>
          <w:sz w:val="19"/>
          <w:szCs w:val="19"/>
        </w:rPr>
        <w:t xml:space="preserve">Graded assignments and provided constructive feedback to 30+ Data Science students in different modalities (written </w:t>
      </w:r>
      <w:r>
        <w:rPr>
          <w:rFonts w:cs="Calibri"/>
          <w:iCs/>
          <w:sz w:val="19"/>
          <w:szCs w:val="19"/>
        </w:rPr>
        <w:t>assignments</w:t>
      </w:r>
      <w:r w:rsidRPr="00521AED">
        <w:rPr>
          <w:rFonts w:cs="Calibri"/>
          <w:iCs/>
          <w:sz w:val="19"/>
          <w:szCs w:val="19"/>
        </w:rPr>
        <w:t>, video presentations, project git repositories)</w:t>
      </w:r>
    </w:p>
    <w:p w14:paraId="5DF6EED9" w14:textId="5E7EDA4F" w:rsidR="00255AB4" w:rsidRPr="00397772" w:rsidRDefault="005F0C94" w:rsidP="00397772">
      <w:pPr>
        <w:pStyle w:val="Heading1"/>
        <w:spacing w:before="0" w:line="276" w:lineRule="auto"/>
        <w:rPr>
          <w:sz w:val="24"/>
          <w:szCs w:val="24"/>
          <w:u w:val="single"/>
        </w:rPr>
      </w:pPr>
      <w:r w:rsidRPr="00F72E6B">
        <w:rPr>
          <w:sz w:val="20"/>
          <w:szCs w:val="20"/>
          <w:u w:val="single"/>
        </w:rPr>
        <w:t xml:space="preserve">Applied Projects </w:t>
      </w:r>
    </w:p>
    <w:p w14:paraId="296B8789" w14:textId="69122511" w:rsidR="00A74836" w:rsidRPr="00397772" w:rsidRDefault="00A74836" w:rsidP="00397772">
      <w:pPr>
        <w:tabs>
          <w:tab w:val="left" w:pos="8910"/>
          <w:tab w:val="left" w:pos="9000"/>
        </w:tabs>
        <w:spacing w:after="0" w:line="240" w:lineRule="auto"/>
        <w:ind w:left="180"/>
        <w:contextualSpacing/>
        <w:rPr>
          <w:rFonts w:cs="Calibri"/>
          <w:b/>
          <w:bCs/>
          <w:iCs/>
          <w:sz w:val="20"/>
          <w:szCs w:val="20"/>
        </w:rPr>
      </w:pPr>
      <w:r w:rsidRPr="00D71CF4">
        <w:rPr>
          <w:rFonts w:cs="Calibri"/>
          <w:b/>
          <w:bCs/>
          <w:iCs/>
          <w:sz w:val="20"/>
          <w:szCs w:val="20"/>
        </w:rPr>
        <w:t>Identifying</w:t>
      </w:r>
      <w:r w:rsidRPr="00AB112D">
        <w:rPr>
          <w:rFonts w:cs="Calibri"/>
          <w:b/>
          <w:bCs/>
          <w:iCs/>
          <w:sz w:val="20"/>
          <w:szCs w:val="20"/>
        </w:rPr>
        <w:t xml:space="preserve"> areas of high-risk vegetation encroachment on powerlines using LiDAR</w:t>
      </w:r>
      <w:r>
        <w:rPr>
          <w:rFonts w:cs="Calibri"/>
          <w:b/>
          <w:bCs/>
          <w:iCs/>
          <w:sz w:val="20"/>
          <w:szCs w:val="20"/>
        </w:rPr>
        <w:tab/>
      </w:r>
      <w:r w:rsidR="00567185">
        <w:rPr>
          <w:rFonts w:cs="Calibri"/>
          <w:b/>
          <w:bCs/>
          <w:iCs/>
          <w:sz w:val="20"/>
          <w:szCs w:val="20"/>
        </w:rPr>
        <w:t xml:space="preserve"> </w:t>
      </w:r>
      <w:r>
        <w:rPr>
          <w:rFonts w:cs="Calibri"/>
          <w:b/>
          <w:bCs/>
          <w:iCs/>
          <w:sz w:val="20"/>
          <w:szCs w:val="20"/>
        </w:rPr>
        <w:t xml:space="preserve">  </w:t>
      </w:r>
      <w:r w:rsidRPr="00FB17AA">
        <w:rPr>
          <w:rFonts w:cs="Calibri"/>
          <w:b/>
          <w:bCs/>
          <w:iCs/>
          <w:sz w:val="20"/>
          <w:szCs w:val="20"/>
        </w:rPr>
        <w:t>Sep 2022</w:t>
      </w:r>
      <w:r w:rsidR="00567185">
        <w:rPr>
          <w:rFonts w:cs="Calibri"/>
          <w:b/>
          <w:bCs/>
          <w:iCs/>
          <w:sz w:val="20"/>
          <w:szCs w:val="20"/>
        </w:rPr>
        <w:t xml:space="preserve"> </w:t>
      </w:r>
      <w:r w:rsidR="00567185" w:rsidRPr="0054509C">
        <w:rPr>
          <w:rFonts w:cs="Calibri"/>
          <w:b/>
          <w:bCs/>
          <w:iCs/>
          <w:sz w:val="20"/>
          <w:szCs w:val="20"/>
        </w:rPr>
        <w:t xml:space="preserve">– </w:t>
      </w:r>
      <w:r w:rsidRPr="00FB17AA">
        <w:rPr>
          <w:rFonts w:cs="Calibri"/>
          <w:b/>
          <w:bCs/>
          <w:iCs/>
          <w:sz w:val="20"/>
          <w:szCs w:val="20"/>
        </w:rPr>
        <w:t>Aug 2023</w:t>
      </w:r>
    </w:p>
    <w:p w14:paraId="1D3B5502" w14:textId="77777777" w:rsidR="00A74836" w:rsidRPr="00327905" w:rsidRDefault="00A74836" w:rsidP="00A74836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</w:rPr>
      </w:pPr>
      <w:r>
        <w:rPr>
          <w:rFonts w:cs="Calibri"/>
          <w:iCs/>
          <w:sz w:val="20"/>
          <w:szCs w:val="20"/>
        </w:rPr>
        <w:t xml:space="preserve">Infrastructure Monitoring Lab, Carleton University, </w:t>
      </w:r>
      <w:r w:rsidRPr="00CE273C">
        <w:rPr>
          <w:rFonts w:ascii="Avenir Book" w:hAnsi="Avenir Book"/>
          <w:sz w:val="20"/>
          <w:szCs w:val="20"/>
        </w:rPr>
        <w:t>Ottawa, O</w:t>
      </w:r>
      <w:r>
        <w:rPr>
          <w:rFonts w:ascii="Avenir Book" w:hAnsi="Avenir Book"/>
          <w:sz w:val="20"/>
          <w:szCs w:val="20"/>
        </w:rPr>
        <w:t>N</w:t>
      </w:r>
      <w:r w:rsidRPr="00CE273C">
        <w:rPr>
          <w:rFonts w:ascii="Avenir Book" w:hAnsi="Avenir Book"/>
          <w:sz w:val="20"/>
          <w:szCs w:val="20"/>
        </w:rPr>
        <w:t>,</w:t>
      </w:r>
      <w:r w:rsidRPr="00CE273C">
        <w:rPr>
          <w:sz w:val="20"/>
          <w:szCs w:val="20"/>
        </w:rPr>
        <w:t xml:space="preserve"> </w:t>
      </w:r>
      <w:r w:rsidRPr="00CE273C">
        <w:rPr>
          <w:rFonts w:ascii="Avenir Book" w:hAnsi="Avenir Book" w:cs="Calibri"/>
          <w:sz w:val="20"/>
          <w:szCs w:val="20"/>
        </w:rPr>
        <w:t>Canad</w:t>
      </w:r>
      <w:r>
        <w:rPr>
          <w:rFonts w:ascii="Avenir Book" w:hAnsi="Avenir Book" w:cs="Calibri"/>
          <w:sz w:val="20"/>
          <w:szCs w:val="20"/>
        </w:rPr>
        <w:t>a</w:t>
      </w:r>
    </w:p>
    <w:p w14:paraId="0838F716" w14:textId="77777777" w:rsidR="00A74836" w:rsidRDefault="00A74836" w:rsidP="005D33E9">
      <w:pPr>
        <w:pStyle w:val="ListParagraph"/>
        <w:numPr>
          <w:ilvl w:val="0"/>
          <w:numId w:val="3"/>
        </w:numPr>
        <w:spacing w:after="0" w:line="240" w:lineRule="auto"/>
        <w:ind w:left="461" w:hanging="187"/>
        <w:jc w:val="both"/>
        <w:rPr>
          <w:sz w:val="19"/>
          <w:szCs w:val="19"/>
        </w:rPr>
      </w:pPr>
      <w:r w:rsidRPr="004211A9">
        <w:rPr>
          <w:sz w:val="19"/>
          <w:szCs w:val="19"/>
        </w:rPr>
        <w:t>Collaborated with the National Resources of Canada to predict powerline failures via LiDAR data, driving the development of a deep learning-based solution for encroachment detection.</w:t>
      </w:r>
    </w:p>
    <w:p w14:paraId="0C6BB3CE" w14:textId="77777777" w:rsidR="00A74836" w:rsidRPr="00F031F9" w:rsidRDefault="00A74836" w:rsidP="005D33E9">
      <w:pPr>
        <w:pStyle w:val="ListParagraph"/>
        <w:numPr>
          <w:ilvl w:val="0"/>
          <w:numId w:val="3"/>
        </w:numPr>
        <w:spacing w:after="0" w:line="240" w:lineRule="auto"/>
        <w:ind w:left="461" w:hanging="187"/>
        <w:jc w:val="both"/>
        <w:rPr>
          <w:sz w:val="19"/>
          <w:szCs w:val="19"/>
        </w:rPr>
      </w:pPr>
      <w:r w:rsidRPr="00B041D2">
        <w:rPr>
          <w:sz w:val="19"/>
          <w:szCs w:val="19"/>
        </w:rPr>
        <w:t>Executed comprehensive data preprocessin</w:t>
      </w:r>
      <w:r>
        <w:rPr>
          <w:sz w:val="19"/>
          <w:szCs w:val="19"/>
        </w:rPr>
        <w:t>g</w:t>
      </w:r>
      <w:r w:rsidRPr="00B041D2">
        <w:rPr>
          <w:sz w:val="19"/>
          <w:szCs w:val="19"/>
        </w:rPr>
        <w:t xml:space="preserve"> </w:t>
      </w:r>
      <w:r>
        <w:rPr>
          <w:sz w:val="19"/>
          <w:szCs w:val="19"/>
        </w:rPr>
        <w:t xml:space="preserve">and </w:t>
      </w:r>
      <w:r w:rsidRPr="00B041D2">
        <w:rPr>
          <w:sz w:val="19"/>
          <w:szCs w:val="19"/>
        </w:rPr>
        <w:t>cleaning, and leveraged diverse technologies including Python (ArcGIS, Keras, PyTorch), C programming, and Cloud Compare.</w:t>
      </w:r>
    </w:p>
    <w:p w14:paraId="1208C887" w14:textId="68A67180" w:rsidR="00945917" w:rsidRPr="00904A0C" w:rsidRDefault="00A74836" w:rsidP="005D33E9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BF0E6D">
        <w:rPr>
          <w:sz w:val="19"/>
          <w:szCs w:val="19"/>
        </w:rPr>
        <w:t xml:space="preserve">Implemented novel point-based encroachment detection algorithm; achieved </w:t>
      </w:r>
      <w:r>
        <w:rPr>
          <w:sz w:val="19"/>
          <w:szCs w:val="19"/>
        </w:rPr>
        <w:t xml:space="preserve">a </w:t>
      </w:r>
      <w:r w:rsidRPr="00BF0E6D">
        <w:rPr>
          <w:sz w:val="19"/>
          <w:szCs w:val="19"/>
        </w:rPr>
        <w:t>remarkable 98% precision in efficiently identifying encroachments across diverse datasets from Surrey, Toronto, and Ottawa.</w:t>
      </w:r>
    </w:p>
    <w:p w14:paraId="1A02186A" w14:textId="3CA7D08A" w:rsidR="00945917" w:rsidRPr="00DB6176" w:rsidRDefault="00945917" w:rsidP="001162F1">
      <w:pPr>
        <w:tabs>
          <w:tab w:val="left" w:pos="8910"/>
          <w:tab w:val="left" w:pos="9000"/>
        </w:tabs>
        <w:spacing w:after="0" w:line="240" w:lineRule="auto"/>
        <w:ind w:left="180"/>
        <w:contextualSpacing/>
        <w:rPr>
          <w:rFonts w:cs="Calibri"/>
          <w:b/>
          <w:bCs/>
          <w:iCs/>
          <w:sz w:val="20"/>
          <w:szCs w:val="20"/>
        </w:rPr>
      </w:pPr>
      <w:r w:rsidRPr="00994EEB">
        <w:rPr>
          <w:rFonts w:cs="Calibri"/>
          <w:b/>
          <w:bCs/>
          <w:iCs/>
          <w:sz w:val="20"/>
          <w:szCs w:val="20"/>
        </w:rPr>
        <w:t xml:space="preserve">Classifying Canadian Citizens’ </w:t>
      </w:r>
      <w:r>
        <w:rPr>
          <w:rFonts w:cs="Calibri"/>
          <w:b/>
          <w:bCs/>
          <w:iCs/>
          <w:sz w:val="20"/>
          <w:szCs w:val="20"/>
        </w:rPr>
        <w:t>F</w:t>
      </w:r>
      <w:r w:rsidRPr="00994EEB">
        <w:rPr>
          <w:rFonts w:cs="Calibri"/>
          <w:b/>
          <w:bCs/>
          <w:iCs/>
          <w:sz w:val="20"/>
          <w:szCs w:val="20"/>
        </w:rPr>
        <w:t xml:space="preserve">inancial </w:t>
      </w:r>
      <w:r>
        <w:rPr>
          <w:rFonts w:cs="Calibri"/>
          <w:b/>
          <w:bCs/>
          <w:iCs/>
          <w:sz w:val="20"/>
          <w:szCs w:val="20"/>
        </w:rPr>
        <w:t>W</w:t>
      </w:r>
      <w:r w:rsidRPr="00994EEB">
        <w:rPr>
          <w:rFonts w:cs="Calibri"/>
          <w:b/>
          <w:bCs/>
          <w:iCs/>
          <w:sz w:val="20"/>
          <w:szCs w:val="20"/>
        </w:rPr>
        <w:t>ell-</w:t>
      </w:r>
      <w:r>
        <w:rPr>
          <w:rFonts w:cs="Calibri"/>
          <w:b/>
          <w:bCs/>
          <w:iCs/>
          <w:sz w:val="20"/>
          <w:szCs w:val="20"/>
        </w:rPr>
        <w:t>B</w:t>
      </w:r>
      <w:r w:rsidRPr="00994EEB">
        <w:rPr>
          <w:rFonts w:cs="Calibri"/>
          <w:b/>
          <w:bCs/>
          <w:iCs/>
          <w:sz w:val="20"/>
          <w:szCs w:val="20"/>
        </w:rPr>
        <w:t xml:space="preserve">eing Status and Predicting the Impact of </w:t>
      </w:r>
      <w:r>
        <w:rPr>
          <w:rFonts w:cs="Calibri"/>
          <w:b/>
          <w:bCs/>
          <w:iCs/>
          <w:sz w:val="20"/>
          <w:szCs w:val="20"/>
        </w:rPr>
        <w:t>Global Shocks</w:t>
      </w:r>
      <w:r w:rsidRPr="001162F1">
        <w:rPr>
          <w:rFonts w:cs="Calibri"/>
          <w:b/>
          <w:bCs/>
          <w:iCs/>
          <w:sz w:val="20"/>
          <w:szCs w:val="20"/>
        </w:rPr>
        <w:t xml:space="preserve"> </w:t>
      </w:r>
      <w:r w:rsidRPr="001162F1">
        <w:rPr>
          <w:rFonts w:cs="Calibri"/>
          <w:b/>
          <w:bCs/>
          <w:iCs/>
          <w:sz w:val="20"/>
          <w:szCs w:val="20"/>
        </w:rPr>
        <w:tab/>
        <w:t xml:space="preserve">     </w:t>
      </w:r>
      <w:r w:rsidRPr="00271F4B">
        <w:rPr>
          <w:rFonts w:cs="Calibri"/>
          <w:b/>
          <w:bCs/>
          <w:iCs/>
          <w:sz w:val="20"/>
          <w:szCs w:val="20"/>
        </w:rPr>
        <w:t>Jan 2023</w:t>
      </w:r>
      <w:r w:rsidR="00567185">
        <w:rPr>
          <w:rFonts w:cs="Calibri"/>
          <w:b/>
          <w:bCs/>
          <w:iCs/>
          <w:sz w:val="20"/>
          <w:szCs w:val="20"/>
        </w:rPr>
        <w:t xml:space="preserve"> </w:t>
      </w:r>
      <w:r w:rsidR="00567185" w:rsidRPr="0054509C">
        <w:rPr>
          <w:rFonts w:cs="Calibri"/>
          <w:b/>
          <w:bCs/>
          <w:iCs/>
          <w:sz w:val="20"/>
          <w:szCs w:val="20"/>
        </w:rPr>
        <w:t>–</w:t>
      </w:r>
      <w:r w:rsidRPr="00271F4B">
        <w:rPr>
          <w:rFonts w:cs="Calibri"/>
          <w:b/>
          <w:bCs/>
          <w:iCs/>
          <w:sz w:val="20"/>
          <w:szCs w:val="20"/>
        </w:rPr>
        <w:t xml:space="preserve"> Jun 2023</w:t>
      </w:r>
    </w:p>
    <w:p w14:paraId="5D6F5E17" w14:textId="5A6BE014" w:rsidR="00945917" w:rsidRPr="00904A0C" w:rsidRDefault="00945917" w:rsidP="00904A0C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  <w:sz w:val="20"/>
          <w:szCs w:val="20"/>
        </w:rPr>
      </w:pPr>
      <w:r>
        <w:rPr>
          <w:rFonts w:cs="Calibri"/>
          <w:iCs/>
          <w:sz w:val="20"/>
          <w:szCs w:val="20"/>
        </w:rPr>
        <w:t>Data Science</w:t>
      </w:r>
      <w:r w:rsidR="00143933">
        <w:rPr>
          <w:rFonts w:cs="Calibri"/>
          <w:iCs/>
          <w:sz w:val="20"/>
          <w:szCs w:val="20"/>
        </w:rPr>
        <w:t xml:space="preserve"> </w:t>
      </w:r>
      <w:r w:rsidR="00904A0C">
        <w:rPr>
          <w:rFonts w:cs="Calibri"/>
          <w:iCs/>
          <w:sz w:val="20"/>
          <w:szCs w:val="20"/>
        </w:rPr>
        <w:t>Project</w:t>
      </w:r>
      <w:r>
        <w:rPr>
          <w:rFonts w:cs="Calibri"/>
          <w:iCs/>
          <w:sz w:val="20"/>
          <w:szCs w:val="20"/>
        </w:rPr>
        <w:t xml:space="preserve">, </w:t>
      </w:r>
      <w:r w:rsidRPr="002404B3">
        <w:rPr>
          <w:rFonts w:cs="Calibri"/>
          <w:iCs/>
          <w:sz w:val="20"/>
          <w:szCs w:val="20"/>
        </w:rPr>
        <w:t>Carleton University,</w:t>
      </w:r>
      <w:r>
        <w:rPr>
          <w:rFonts w:cs="Calibri"/>
          <w:iCs/>
          <w:sz w:val="20"/>
          <w:szCs w:val="20"/>
        </w:rPr>
        <w:t xml:space="preserve"> Ottawa, ON</w:t>
      </w:r>
      <w:r w:rsidR="00904A0C">
        <w:rPr>
          <w:rFonts w:cs="Calibri"/>
          <w:iCs/>
          <w:sz w:val="20"/>
          <w:szCs w:val="20"/>
        </w:rPr>
        <w:t xml:space="preserve">, </w:t>
      </w:r>
      <w:r w:rsidR="00904A0C" w:rsidRPr="00904A0C">
        <w:rPr>
          <w:rFonts w:cs="Calibri"/>
          <w:iCs/>
          <w:sz w:val="20"/>
          <w:szCs w:val="20"/>
        </w:rPr>
        <w:t>Canada</w:t>
      </w:r>
    </w:p>
    <w:p w14:paraId="1479926B" w14:textId="77777777" w:rsidR="00945917" w:rsidRPr="00FB3BD1" w:rsidRDefault="00945917" w:rsidP="00945917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FB3BD1">
        <w:rPr>
          <w:rFonts w:cs="Calibri"/>
          <w:iCs/>
          <w:sz w:val="19"/>
          <w:szCs w:val="19"/>
        </w:rPr>
        <w:t>Developed an XGBoost-based machine-learning model in collaboration with the Financial Consumer Agency of Canada (FCAC) to classify Canadians' FWB using Python (Sci-Kit Learn, SciPy, Keras) and R.</w:t>
      </w:r>
    </w:p>
    <w:p w14:paraId="16F2C23B" w14:textId="77777777" w:rsidR="00945917" w:rsidRPr="00FB3BD1" w:rsidRDefault="00945917" w:rsidP="00945917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FB3BD1">
        <w:rPr>
          <w:rFonts w:cs="Calibri"/>
          <w:iCs/>
          <w:sz w:val="19"/>
          <w:szCs w:val="19"/>
        </w:rPr>
        <w:lastRenderedPageBreak/>
        <w:t>Analyzed annual financial survey data (2018-2022) to predict factors influencing FWB, when considering global events like COVID-19.</w:t>
      </w:r>
    </w:p>
    <w:p w14:paraId="0D1FDA30" w14:textId="138485F8" w:rsidR="00945917" w:rsidRPr="00945917" w:rsidRDefault="00945917" w:rsidP="00945917">
      <w:pPr>
        <w:pStyle w:val="ListParagraph"/>
        <w:numPr>
          <w:ilvl w:val="0"/>
          <w:numId w:val="1"/>
        </w:numPr>
        <w:spacing w:after="8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FB3BD1">
        <w:rPr>
          <w:rFonts w:cs="Calibri"/>
          <w:iCs/>
          <w:sz w:val="19"/>
          <w:szCs w:val="19"/>
        </w:rPr>
        <w:t>Presented precise FWB driver predictions and policy recommendations, employing data visualization tools like Tableau for effective communication.</w:t>
      </w:r>
    </w:p>
    <w:p w14:paraId="0788841E" w14:textId="7B35E719" w:rsidR="00CE549F" w:rsidRDefault="00A23F53" w:rsidP="00C13673">
      <w:pPr>
        <w:tabs>
          <w:tab w:val="left" w:pos="8910"/>
          <w:tab w:val="left" w:pos="9000"/>
        </w:tabs>
        <w:spacing w:after="0" w:line="240" w:lineRule="auto"/>
        <w:ind w:left="180"/>
        <w:contextualSpacing/>
        <w:rPr>
          <w:rFonts w:cs="Calibri"/>
          <w:b/>
          <w:bCs/>
          <w:iCs/>
          <w:sz w:val="20"/>
          <w:szCs w:val="20"/>
        </w:rPr>
      </w:pPr>
      <w:r w:rsidRPr="00A23F53">
        <w:rPr>
          <w:rFonts w:cs="Calibri"/>
          <w:b/>
          <w:bCs/>
          <w:iCs/>
          <w:sz w:val="20"/>
          <w:szCs w:val="20"/>
        </w:rPr>
        <w:t>DeepEnsemble: A Novel Brain Wave Classification in MI-BCI using Ensemble of Deep Learners</w:t>
      </w:r>
      <w:r w:rsidR="00A11498">
        <w:rPr>
          <w:rFonts w:cs="Calibri"/>
          <w:b/>
          <w:bCs/>
          <w:iCs/>
          <w:sz w:val="20"/>
          <w:szCs w:val="20"/>
        </w:rPr>
        <w:tab/>
      </w:r>
      <w:r w:rsidR="00086ADE">
        <w:rPr>
          <w:rFonts w:cs="Calibri"/>
          <w:b/>
          <w:bCs/>
          <w:iCs/>
          <w:sz w:val="20"/>
          <w:szCs w:val="20"/>
        </w:rPr>
        <w:t xml:space="preserve">    </w:t>
      </w:r>
      <w:r w:rsidR="00086ADE" w:rsidRPr="00271F4B">
        <w:rPr>
          <w:rFonts w:cs="Calibri"/>
          <w:b/>
          <w:bCs/>
          <w:iCs/>
          <w:sz w:val="20"/>
          <w:szCs w:val="20"/>
        </w:rPr>
        <w:t>Jan 202</w:t>
      </w:r>
      <w:r w:rsidR="00086ADE">
        <w:rPr>
          <w:rFonts w:cs="Calibri"/>
          <w:b/>
          <w:bCs/>
          <w:iCs/>
          <w:sz w:val="20"/>
          <w:szCs w:val="20"/>
        </w:rPr>
        <w:t>2</w:t>
      </w:r>
      <w:r w:rsidR="00567185">
        <w:rPr>
          <w:rFonts w:cs="Calibri"/>
          <w:b/>
          <w:bCs/>
          <w:iCs/>
          <w:sz w:val="20"/>
          <w:szCs w:val="20"/>
        </w:rPr>
        <w:t xml:space="preserve"> </w:t>
      </w:r>
      <w:r w:rsidR="00567185" w:rsidRPr="0054509C">
        <w:rPr>
          <w:rFonts w:cs="Calibri"/>
          <w:b/>
          <w:bCs/>
          <w:iCs/>
          <w:sz w:val="20"/>
          <w:szCs w:val="20"/>
        </w:rPr>
        <w:t>–</w:t>
      </w:r>
      <w:r w:rsidR="00086ADE" w:rsidRPr="00271F4B">
        <w:rPr>
          <w:rFonts w:cs="Calibri"/>
          <w:b/>
          <w:bCs/>
          <w:iCs/>
          <w:sz w:val="20"/>
          <w:szCs w:val="20"/>
        </w:rPr>
        <w:t xml:space="preserve"> </w:t>
      </w:r>
      <w:r w:rsidR="00A11498">
        <w:rPr>
          <w:rFonts w:cs="Calibri"/>
          <w:b/>
          <w:bCs/>
          <w:iCs/>
          <w:sz w:val="20"/>
          <w:szCs w:val="20"/>
        </w:rPr>
        <w:t>Dec</w:t>
      </w:r>
      <w:r w:rsidR="00086ADE" w:rsidRPr="00271F4B">
        <w:rPr>
          <w:rFonts w:cs="Calibri"/>
          <w:b/>
          <w:bCs/>
          <w:iCs/>
          <w:sz w:val="20"/>
          <w:szCs w:val="20"/>
        </w:rPr>
        <w:t xml:space="preserve"> 202</w:t>
      </w:r>
      <w:r w:rsidR="00A11498">
        <w:rPr>
          <w:rFonts w:cs="Calibri"/>
          <w:b/>
          <w:bCs/>
          <w:iCs/>
          <w:sz w:val="20"/>
          <w:szCs w:val="20"/>
        </w:rPr>
        <w:t>2</w:t>
      </w:r>
    </w:p>
    <w:p w14:paraId="223878D3" w14:textId="13B6B785" w:rsidR="00086ADE" w:rsidRPr="00086ADE" w:rsidRDefault="00086ADE" w:rsidP="00086ADE">
      <w:pPr>
        <w:spacing w:after="0" w:line="240" w:lineRule="auto"/>
        <w:ind w:firstLine="180"/>
        <w:jc w:val="both"/>
        <w:rPr>
          <w:sz w:val="19"/>
          <w:szCs w:val="19"/>
        </w:rPr>
      </w:pPr>
      <w:r>
        <w:rPr>
          <w:rFonts w:cs="Calibri"/>
          <w:iCs/>
          <w:sz w:val="20"/>
          <w:szCs w:val="20"/>
        </w:rPr>
        <w:t xml:space="preserve">Applied Deep Learning, </w:t>
      </w:r>
      <w:r w:rsidRPr="002404B3">
        <w:rPr>
          <w:rFonts w:cs="Calibri"/>
          <w:iCs/>
          <w:sz w:val="20"/>
          <w:szCs w:val="20"/>
        </w:rPr>
        <w:t>Carleton University,</w:t>
      </w:r>
      <w:r>
        <w:rPr>
          <w:rFonts w:cs="Calibri"/>
          <w:iCs/>
          <w:sz w:val="20"/>
          <w:szCs w:val="20"/>
        </w:rPr>
        <w:t xml:space="preserve"> Ottawa, ON</w:t>
      </w:r>
      <w:r w:rsidR="00904A0C">
        <w:rPr>
          <w:rFonts w:cs="Calibri"/>
          <w:iCs/>
          <w:sz w:val="20"/>
          <w:szCs w:val="20"/>
        </w:rPr>
        <w:t xml:space="preserve">, </w:t>
      </w:r>
      <w:r w:rsidR="00904A0C" w:rsidRPr="00CE273C">
        <w:rPr>
          <w:rFonts w:ascii="Avenir Book" w:hAnsi="Avenir Book" w:cs="Calibri"/>
          <w:sz w:val="20"/>
          <w:szCs w:val="20"/>
        </w:rPr>
        <w:t>Canad</w:t>
      </w:r>
      <w:r w:rsidR="00904A0C">
        <w:rPr>
          <w:rFonts w:ascii="Avenir Book" w:hAnsi="Avenir Book" w:cs="Calibri"/>
          <w:sz w:val="20"/>
          <w:szCs w:val="20"/>
        </w:rPr>
        <w:t>a</w:t>
      </w:r>
    </w:p>
    <w:p w14:paraId="1B413A62" w14:textId="17E0ECE5" w:rsidR="00CE549F" w:rsidRPr="00FB3BD1" w:rsidRDefault="00FB3BD1" w:rsidP="00FB3BD1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FB3BD1">
        <w:rPr>
          <w:rFonts w:cs="Calibri"/>
          <w:iCs/>
          <w:sz w:val="19"/>
          <w:szCs w:val="19"/>
        </w:rPr>
        <w:t>Developed DeepEnsemble, an innovative deep learning-based solution, to classify EEG signals for right hand and right leg movements in a Brain-Computer Interface (BCI) system using Python (Keras, Jupyter Notebooks) and MATLAB</w:t>
      </w:r>
      <w:r w:rsidR="00CE549F" w:rsidRPr="00FB3BD1">
        <w:rPr>
          <w:rFonts w:cs="Calibri"/>
          <w:iCs/>
          <w:sz w:val="19"/>
          <w:szCs w:val="19"/>
        </w:rPr>
        <w:t>.</w:t>
      </w:r>
    </w:p>
    <w:p w14:paraId="30698005" w14:textId="3E3D48AF" w:rsidR="00CE549F" w:rsidRPr="00FB3BD1" w:rsidRDefault="00FB3BD1" w:rsidP="00FB3BD1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FB3BD1">
        <w:rPr>
          <w:rFonts w:cs="Calibri"/>
          <w:iCs/>
          <w:sz w:val="19"/>
          <w:szCs w:val="19"/>
        </w:rPr>
        <w:t xml:space="preserve">Integrated diverse Deep Learning models like </w:t>
      </w:r>
      <w:r w:rsidR="00522EDB">
        <w:rPr>
          <w:rFonts w:cs="Calibri"/>
          <w:iCs/>
          <w:sz w:val="19"/>
          <w:szCs w:val="19"/>
        </w:rPr>
        <w:t xml:space="preserve">Vision </w:t>
      </w:r>
      <w:r w:rsidRPr="00FB3BD1">
        <w:rPr>
          <w:rFonts w:cs="Calibri"/>
          <w:iCs/>
          <w:sz w:val="19"/>
          <w:szCs w:val="19"/>
        </w:rPr>
        <w:t>Transformers, MLP, CNN, and Hybrid models through an ensemble approach for enhanced accuracy</w:t>
      </w:r>
      <w:r w:rsidR="00CE549F" w:rsidRPr="00FB3BD1">
        <w:rPr>
          <w:rFonts w:cs="Calibri"/>
          <w:iCs/>
          <w:sz w:val="19"/>
          <w:szCs w:val="19"/>
        </w:rPr>
        <w:t xml:space="preserve">. </w:t>
      </w:r>
    </w:p>
    <w:p w14:paraId="5A60FF0E" w14:textId="288FC006" w:rsidR="00CE549F" w:rsidRPr="00FB3BD1" w:rsidRDefault="00FB3BD1" w:rsidP="00C45E1E">
      <w:pPr>
        <w:pStyle w:val="ListParagraph"/>
        <w:numPr>
          <w:ilvl w:val="0"/>
          <w:numId w:val="1"/>
        </w:numPr>
        <w:spacing w:after="80" w:line="240" w:lineRule="auto"/>
        <w:ind w:left="547" w:hanging="187"/>
        <w:jc w:val="both"/>
        <w:rPr>
          <w:rFonts w:cs="Calibri"/>
          <w:iCs/>
          <w:sz w:val="19"/>
          <w:szCs w:val="19"/>
        </w:rPr>
      </w:pPr>
      <w:r w:rsidRPr="00FB3BD1">
        <w:rPr>
          <w:rFonts w:cs="Calibri"/>
          <w:iCs/>
          <w:sz w:val="19"/>
          <w:szCs w:val="19"/>
        </w:rPr>
        <w:t>Outperformed state-of-the-art methods, culminating in presentation and publication at the IEEE 41st International Conference on Consumer Electronics (2023 ICCE)</w:t>
      </w:r>
      <w:r w:rsidR="00CE549F" w:rsidRPr="00FB3BD1">
        <w:rPr>
          <w:rFonts w:cs="Calibri"/>
          <w:iCs/>
          <w:sz w:val="19"/>
          <w:szCs w:val="19"/>
        </w:rPr>
        <w:t>.</w:t>
      </w:r>
    </w:p>
    <w:p w14:paraId="5D9D1413" w14:textId="60C3C01D" w:rsidR="00482165" w:rsidRDefault="00482165" w:rsidP="00EC1601">
      <w:pPr>
        <w:tabs>
          <w:tab w:val="left" w:pos="8910"/>
          <w:tab w:val="left" w:pos="9000"/>
        </w:tabs>
        <w:spacing w:after="0" w:line="240" w:lineRule="auto"/>
        <w:ind w:left="180"/>
        <w:contextualSpacing/>
        <w:rPr>
          <w:rFonts w:cs="Calibri"/>
          <w:b/>
          <w:bCs/>
          <w:iCs/>
          <w:sz w:val="20"/>
          <w:szCs w:val="20"/>
        </w:rPr>
      </w:pPr>
      <w:r w:rsidRPr="00EC1601">
        <w:rPr>
          <w:rFonts w:cs="Calibri"/>
          <w:b/>
          <w:bCs/>
          <w:iCs/>
          <w:sz w:val="20"/>
          <w:szCs w:val="20"/>
        </w:rPr>
        <w:t xml:space="preserve">Machine </w:t>
      </w:r>
      <w:r w:rsidR="0062478B" w:rsidRPr="00EC1601">
        <w:rPr>
          <w:rFonts w:cs="Calibri"/>
          <w:b/>
          <w:bCs/>
          <w:iCs/>
          <w:sz w:val="20"/>
          <w:szCs w:val="20"/>
        </w:rPr>
        <w:t>vision-based</w:t>
      </w:r>
      <w:r w:rsidRPr="00EC1601">
        <w:rPr>
          <w:rFonts w:cs="Calibri"/>
          <w:b/>
          <w:bCs/>
          <w:iCs/>
          <w:sz w:val="20"/>
          <w:szCs w:val="20"/>
        </w:rPr>
        <w:t xml:space="preserve"> control and warning system for autonomous </w:t>
      </w:r>
      <w:r w:rsidR="00137321" w:rsidRPr="00EC1601">
        <w:rPr>
          <w:rFonts w:cs="Calibri"/>
          <w:b/>
          <w:bCs/>
          <w:iCs/>
          <w:sz w:val="20"/>
          <w:szCs w:val="20"/>
        </w:rPr>
        <w:t>cars.</w:t>
      </w:r>
      <w:r w:rsidR="00C31236">
        <w:rPr>
          <w:rFonts w:cs="Calibri"/>
          <w:b/>
          <w:bCs/>
          <w:iCs/>
          <w:sz w:val="20"/>
          <w:szCs w:val="20"/>
        </w:rPr>
        <w:tab/>
      </w:r>
      <w:r w:rsidR="0020332F">
        <w:rPr>
          <w:rFonts w:cs="Calibri"/>
          <w:b/>
          <w:bCs/>
          <w:iCs/>
          <w:sz w:val="20"/>
          <w:szCs w:val="20"/>
        </w:rPr>
        <w:t xml:space="preserve">   </w:t>
      </w:r>
      <w:r w:rsidR="00C31236">
        <w:rPr>
          <w:rFonts w:cs="Calibri"/>
          <w:b/>
          <w:bCs/>
          <w:iCs/>
          <w:sz w:val="20"/>
          <w:szCs w:val="20"/>
        </w:rPr>
        <w:t>Aug</w:t>
      </w:r>
      <w:r w:rsidR="00C31236" w:rsidRPr="00FB17AA">
        <w:rPr>
          <w:rFonts w:cs="Calibri"/>
          <w:b/>
          <w:bCs/>
          <w:iCs/>
          <w:sz w:val="20"/>
          <w:szCs w:val="20"/>
        </w:rPr>
        <w:t xml:space="preserve"> 202</w:t>
      </w:r>
      <w:r w:rsidR="00C31236">
        <w:rPr>
          <w:rFonts w:cs="Calibri"/>
          <w:b/>
          <w:bCs/>
          <w:iCs/>
          <w:sz w:val="20"/>
          <w:szCs w:val="20"/>
        </w:rPr>
        <w:t>0</w:t>
      </w:r>
      <w:r w:rsidR="00567185">
        <w:rPr>
          <w:rFonts w:cs="Calibri"/>
          <w:b/>
          <w:bCs/>
          <w:iCs/>
          <w:sz w:val="20"/>
          <w:szCs w:val="20"/>
        </w:rPr>
        <w:t xml:space="preserve"> </w:t>
      </w:r>
      <w:r w:rsidR="00567185" w:rsidRPr="0054509C">
        <w:rPr>
          <w:rFonts w:cs="Calibri"/>
          <w:b/>
          <w:bCs/>
          <w:iCs/>
          <w:sz w:val="20"/>
          <w:szCs w:val="20"/>
        </w:rPr>
        <w:t xml:space="preserve">– </w:t>
      </w:r>
      <w:r w:rsidR="00C31236">
        <w:rPr>
          <w:rFonts w:cs="Calibri"/>
          <w:b/>
          <w:bCs/>
          <w:iCs/>
          <w:sz w:val="20"/>
          <w:szCs w:val="20"/>
        </w:rPr>
        <w:t>July</w:t>
      </w:r>
      <w:r w:rsidR="00C31236" w:rsidRPr="00FB17AA">
        <w:rPr>
          <w:rFonts w:cs="Calibri"/>
          <w:b/>
          <w:bCs/>
          <w:iCs/>
          <w:sz w:val="20"/>
          <w:szCs w:val="20"/>
        </w:rPr>
        <w:t xml:space="preserve"> </w:t>
      </w:r>
      <w:r w:rsidR="00C31236">
        <w:rPr>
          <w:rFonts w:cs="Calibri"/>
          <w:b/>
          <w:bCs/>
          <w:iCs/>
          <w:sz w:val="20"/>
          <w:szCs w:val="20"/>
        </w:rPr>
        <w:t>2021</w:t>
      </w:r>
    </w:p>
    <w:p w14:paraId="50D9083F" w14:textId="42BC96BB" w:rsidR="00BE660C" w:rsidRPr="0019422A" w:rsidRDefault="00C31236" w:rsidP="0019422A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  <w:sz w:val="20"/>
          <w:szCs w:val="20"/>
        </w:rPr>
      </w:pPr>
      <w:r w:rsidRPr="00C31236">
        <w:rPr>
          <w:rFonts w:cs="Calibri"/>
          <w:iCs/>
          <w:sz w:val="20"/>
          <w:szCs w:val="20"/>
        </w:rPr>
        <w:t>Machine Vision, Middle East Technical University, Ankara, Turkey</w:t>
      </w:r>
    </w:p>
    <w:p w14:paraId="31E4C53B" w14:textId="14870117" w:rsidR="00895365" w:rsidRPr="00F031F9" w:rsidRDefault="003E260C" w:rsidP="00A07980">
      <w:pPr>
        <w:pStyle w:val="ListParagraph"/>
        <w:numPr>
          <w:ilvl w:val="0"/>
          <w:numId w:val="3"/>
        </w:numPr>
        <w:spacing w:after="0" w:line="240" w:lineRule="auto"/>
        <w:ind w:left="461" w:right="180" w:hanging="187"/>
        <w:jc w:val="both"/>
        <w:rPr>
          <w:sz w:val="19"/>
          <w:szCs w:val="19"/>
        </w:rPr>
      </w:pPr>
      <w:r w:rsidRPr="003E260C">
        <w:rPr>
          <w:sz w:val="19"/>
          <w:szCs w:val="19"/>
        </w:rPr>
        <w:t>Engineered an innovative autonomous driving system by analyzing camera data, integrating image processing techniques for real-time car lane detection and tracking.</w:t>
      </w:r>
    </w:p>
    <w:p w14:paraId="60D55A6B" w14:textId="23E640A0" w:rsidR="00D469EF" w:rsidRPr="00F031F9" w:rsidRDefault="0019422A" w:rsidP="00A07980">
      <w:pPr>
        <w:pStyle w:val="ListParagraph"/>
        <w:numPr>
          <w:ilvl w:val="0"/>
          <w:numId w:val="3"/>
        </w:numPr>
        <w:spacing w:after="0" w:line="240" w:lineRule="auto"/>
        <w:ind w:left="461" w:right="180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>Trained a YOLO-based object detection model using Python (OpenCV, Keras, Sci-Kit Learn) and C programming, enabling obstacle detection and control signal generation.</w:t>
      </w:r>
    </w:p>
    <w:p w14:paraId="7F8448BB" w14:textId="346178FA" w:rsidR="006B047E" w:rsidRPr="00A63D30" w:rsidRDefault="0019422A" w:rsidP="00A63D30">
      <w:pPr>
        <w:pStyle w:val="ListParagraph"/>
        <w:numPr>
          <w:ilvl w:val="0"/>
          <w:numId w:val="3"/>
        </w:numPr>
        <w:spacing w:after="160" w:line="240" w:lineRule="auto"/>
        <w:ind w:left="461" w:right="187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>Successfully tested the system on an RC car, validating its robustness for both Raspberry Pi and Arduino controllers, showcasing adaptability and real-world feasibility.</w:t>
      </w:r>
    </w:p>
    <w:p w14:paraId="4FAF1EF9" w14:textId="437A7937" w:rsidR="00CE273C" w:rsidRPr="002B55AB" w:rsidRDefault="002B046F" w:rsidP="002B55AB">
      <w:pPr>
        <w:pStyle w:val="Heading1"/>
        <w:spacing w:before="0" w:line="276" w:lineRule="auto"/>
        <w:rPr>
          <w:sz w:val="22"/>
          <w:szCs w:val="22"/>
          <w:u w:val="single"/>
          <w:rtl/>
        </w:rPr>
      </w:pPr>
      <w:r w:rsidRPr="0019422A">
        <w:rPr>
          <w:sz w:val="20"/>
          <w:szCs w:val="20"/>
          <w:u w:val="single"/>
        </w:rPr>
        <w:t>Certificates</w:t>
      </w:r>
      <w:r w:rsidR="00C33659" w:rsidRPr="0019422A">
        <w:rPr>
          <w:sz w:val="20"/>
          <w:szCs w:val="20"/>
          <w:u w:val="single"/>
        </w:rPr>
        <w:t xml:space="preserve"> and Courses</w:t>
      </w:r>
    </w:p>
    <w:p w14:paraId="4C8572D6" w14:textId="0676AEA6" w:rsidR="00A60AD9" w:rsidRDefault="00E629BA" w:rsidP="00A60AD9">
      <w:pPr>
        <w:pStyle w:val="ListParagraph"/>
        <w:numPr>
          <w:ilvl w:val="0"/>
          <w:numId w:val="3"/>
        </w:numPr>
        <w:spacing w:after="0" w:line="240" w:lineRule="auto"/>
        <w:ind w:left="461" w:right="180" w:hanging="187"/>
        <w:jc w:val="both"/>
        <w:rPr>
          <w:sz w:val="19"/>
          <w:szCs w:val="19"/>
        </w:rPr>
      </w:pPr>
      <w:bookmarkStart w:id="1" w:name="_Hlk143894624"/>
      <w:bookmarkStart w:id="2" w:name="_Hlk143894603"/>
      <w:r w:rsidRPr="00E629BA">
        <w:rPr>
          <w:sz w:val="19"/>
          <w:szCs w:val="19"/>
        </w:rPr>
        <w:t>The Complete SQL Bootcamp: Go from Zero to Her</w:t>
      </w:r>
      <w:r w:rsidR="00F1145B">
        <w:rPr>
          <w:sz w:val="19"/>
          <w:szCs w:val="19"/>
        </w:rPr>
        <w:t xml:space="preserve">o </w:t>
      </w:r>
      <w:r w:rsidR="000F33FD">
        <w:rPr>
          <w:sz w:val="19"/>
          <w:szCs w:val="19"/>
        </w:rPr>
        <w:t>-</w:t>
      </w:r>
      <w:r>
        <w:rPr>
          <w:rFonts w:hint="cs"/>
          <w:sz w:val="19"/>
          <w:szCs w:val="19"/>
          <w:rtl/>
        </w:rPr>
        <w:t xml:space="preserve"> </w:t>
      </w:r>
      <w:r w:rsidRPr="0019422A">
        <w:rPr>
          <w:sz w:val="19"/>
          <w:szCs w:val="19"/>
        </w:rPr>
        <w:t>Udemy 2023</w:t>
      </w:r>
    </w:p>
    <w:p w14:paraId="0CEF0A5C" w14:textId="6C43F0D7" w:rsidR="00A60AD9" w:rsidRPr="00A60AD9" w:rsidRDefault="00A60AD9" w:rsidP="00A60AD9">
      <w:pPr>
        <w:pStyle w:val="ListParagraph"/>
        <w:numPr>
          <w:ilvl w:val="0"/>
          <w:numId w:val="3"/>
        </w:numPr>
        <w:spacing w:after="0" w:line="240" w:lineRule="auto"/>
        <w:ind w:left="461" w:right="180" w:hanging="187"/>
        <w:jc w:val="both"/>
        <w:rPr>
          <w:sz w:val="19"/>
          <w:szCs w:val="19"/>
        </w:rPr>
      </w:pPr>
      <w:r w:rsidRPr="00A60AD9">
        <w:rPr>
          <w:sz w:val="19"/>
          <w:szCs w:val="19"/>
        </w:rPr>
        <w:t xml:space="preserve">SQL for Data Analysis </w:t>
      </w:r>
      <w:r w:rsidRPr="0019422A">
        <w:rPr>
          <w:sz w:val="19"/>
          <w:szCs w:val="19"/>
        </w:rPr>
        <w:t>- Linked in Learning 2023</w:t>
      </w:r>
    </w:p>
    <w:bookmarkEnd w:id="1"/>
    <w:p w14:paraId="6675EC64" w14:textId="31DC3329" w:rsidR="00E629BA" w:rsidRPr="00E629BA" w:rsidRDefault="00BF7E83" w:rsidP="00E629BA">
      <w:pPr>
        <w:pStyle w:val="ListParagraph"/>
        <w:numPr>
          <w:ilvl w:val="0"/>
          <w:numId w:val="3"/>
        </w:numPr>
        <w:spacing w:after="0" w:line="240" w:lineRule="auto"/>
        <w:ind w:left="461" w:right="180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 xml:space="preserve">Natural Language Processing: NLP With Transformers in Python </w:t>
      </w:r>
      <w:r w:rsidR="000F33FD">
        <w:rPr>
          <w:sz w:val="19"/>
          <w:szCs w:val="19"/>
        </w:rPr>
        <w:t xml:space="preserve">- </w:t>
      </w:r>
      <w:r w:rsidRPr="0019422A">
        <w:rPr>
          <w:sz w:val="19"/>
          <w:szCs w:val="19"/>
        </w:rPr>
        <w:t>Udemy 2023</w:t>
      </w:r>
    </w:p>
    <w:p w14:paraId="3A3F0BBC" w14:textId="32B23F4B" w:rsidR="00D65826" w:rsidRPr="0019422A" w:rsidRDefault="00D65826" w:rsidP="0019422A">
      <w:pPr>
        <w:pStyle w:val="ListParagraph"/>
        <w:numPr>
          <w:ilvl w:val="0"/>
          <w:numId w:val="3"/>
        </w:numPr>
        <w:spacing w:after="0" w:line="240" w:lineRule="auto"/>
        <w:ind w:left="461" w:right="180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 xml:space="preserve">Generative AI, from GANs to CLIP, with Python and </w:t>
      </w:r>
      <w:r w:rsidR="008839CF" w:rsidRPr="0019422A">
        <w:rPr>
          <w:sz w:val="19"/>
          <w:szCs w:val="19"/>
        </w:rPr>
        <w:t>PyTorch</w:t>
      </w:r>
      <w:r w:rsidRPr="0019422A">
        <w:rPr>
          <w:sz w:val="19"/>
          <w:szCs w:val="19"/>
        </w:rPr>
        <w:t xml:space="preserve"> - Udemy 2023</w:t>
      </w:r>
    </w:p>
    <w:p w14:paraId="718692C1" w14:textId="28655B96" w:rsidR="00757D2E" w:rsidRPr="0019422A" w:rsidRDefault="00757D2E" w:rsidP="0019422A">
      <w:pPr>
        <w:pStyle w:val="ListParagraph"/>
        <w:numPr>
          <w:ilvl w:val="0"/>
          <w:numId w:val="3"/>
        </w:numPr>
        <w:spacing w:after="0" w:line="240" w:lineRule="auto"/>
        <w:ind w:left="461" w:right="180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 xml:space="preserve">Cloud Essentials – AWS </w:t>
      </w:r>
      <w:r w:rsidR="00C33659" w:rsidRPr="0019422A">
        <w:rPr>
          <w:sz w:val="19"/>
          <w:szCs w:val="19"/>
        </w:rPr>
        <w:t>Training and Certification</w:t>
      </w:r>
      <w:r w:rsidR="001145D1" w:rsidRPr="0019422A">
        <w:rPr>
          <w:sz w:val="19"/>
          <w:szCs w:val="19"/>
        </w:rPr>
        <w:t xml:space="preserve"> 2023</w:t>
      </w:r>
    </w:p>
    <w:p w14:paraId="5349C260" w14:textId="158A3100" w:rsidR="00D65826" w:rsidRPr="0019422A" w:rsidRDefault="00DD3F29" w:rsidP="0019422A">
      <w:pPr>
        <w:pStyle w:val="ListParagraph"/>
        <w:numPr>
          <w:ilvl w:val="0"/>
          <w:numId w:val="3"/>
        </w:numPr>
        <w:spacing w:after="0" w:line="240" w:lineRule="auto"/>
        <w:ind w:left="461" w:right="180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>Relational Databases Essential Training</w:t>
      </w:r>
      <w:r w:rsidR="00D65826" w:rsidRPr="0019422A">
        <w:rPr>
          <w:sz w:val="19"/>
          <w:szCs w:val="19"/>
        </w:rPr>
        <w:t xml:space="preserve">- Linked </w:t>
      </w:r>
      <w:r w:rsidR="00495ADC" w:rsidRPr="0019422A">
        <w:rPr>
          <w:sz w:val="19"/>
          <w:szCs w:val="19"/>
        </w:rPr>
        <w:t>i</w:t>
      </w:r>
      <w:r w:rsidR="00D65826" w:rsidRPr="0019422A">
        <w:rPr>
          <w:sz w:val="19"/>
          <w:szCs w:val="19"/>
        </w:rPr>
        <w:t xml:space="preserve">n Learning </w:t>
      </w:r>
      <w:r w:rsidR="005660EE" w:rsidRPr="0019422A">
        <w:rPr>
          <w:sz w:val="19"/>
          <w:szCs w:val="19"/>
        </w:rPr>
        <w:t>2023</w:t>
      </w:r>
    </w:p>
    <w:p w14:paraId="49C5E2AF" w14:textId="3C07EB42" w:rsidR="005660EE" w:rsidRPr="0019422A" w:rsidRDefault="005660EE" w:rsidP="0019422A">
      <w:pPr>
        <w:pStyle w:val="ListParagraph"/>
        <w:numPr>
          <w:ilvl w:val="0"/>
          <w:numId w:val="3"/>
        </w:numPr>
        <w:spacing w:after="0" w:line="240" w:lineRule="auto"/>
        <w:ind w:left="461" w:right="180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 xml:space="preserve">Tableau and R for Analytics Projects - Linked </w:t>
      </w:r>
      <w:r w:rsidR="00495ADC" w:rsidRPr="0019422A">
        <w:rPr>
          <w:sz w:val="19"/>
          <w:szCs w:val="19"/>
        </w:rPr>
        <w:t>i</w:t>
      </w:r>
      <w:r w:rsidRPr="0019422A">
        <w:rPr>
          <w:sz w:val="19"/>
          <w:szCs w:val="19"/>
        </w:rPr>
        <w:t>n Learning 202</w:t>
      </w:r>
      <w:r w:rsidR="008D37E7">
        <w:rPr>
          <w:sz w:val="19"/>
          <w:szCs w:val="19"/>
        </w:rPr>
        <w:t>2</w:t>
      </w:r>
    </w:p>
    <w:p w14:paraId="789065B7" w14:textId="224E533E" w:rsidR="00AD5C3A" w:rsidRDefault="00097CE2" w:rsidP="00EF60B8">
      <w:pPr>
        <w:pStyle w:val="ListParagraph"/>
        <w:numPr>
          <w:ilvl w:val="0"/>
          <w:numId w:val="3"/>
        </w:numPr>
        <w:spacing w:after="0" w:line="240" w:lineRule="auto"/>
        <w:ind w:left="461" w:right="180" w:hanging="187"/>
        <w:jc w:val="both"/>
        <w:rPr>
          <w:sz w:val="19"/>
          <w:szCs w:val="19"/>
        </w:rPr>
      </w:pPr>
      <w:bookmarkStart w:id="3" w:name="_Hlk143894640"/>
      <w:r w:rsidRPr="00097CE2">
        <w:rPr>
          <w:sz w:val="19"/>
          <w:szCs w:val="19"/>
        </w:rPr>
        <w:t>The Complete Self-Driving Car Course - Applied Deep Learning</w:t>
      </w:r>
      <w:r w:rsidR="00321D83">
        <w:rPr>
          <w:sz w:val="19"/>
          <w:szCs w:val="19"/>
        </w:rPr>
        <w:t xml:space="preserve"> </w:t>
      </w:r>
      <w:r w:rsidR="000871B3" w:rsidRPr="0019422A">
        <w:rPr>
          <w:sz w:val="19"/>
          <w:szCs w:val="19"/>
        </w:rPr>
        <w:t xml:space="preserve">– </w:t>
      </w:r>
      <w:bookmarkEnd w:id="3"/>
      <w:r w:rsidR="000871B3" w:rsidRPr="0019422A">
        <w:rPr>
          <w:sz w:val="19"/>
          <w:szCs w:val="19"/>
        </w:rPr>
        <w:t>Udemy 202</w:t>
      </w:r>
      <w:r w:rsidR="00C960CB" w:rsidRPr="0019422A">
        <w:rPr>
          <w:sz w:val="19"/>
          <w:szCs w:val="19"/>
        </w:rPr>
        <w:t>1</w:t>
      </w:r>
    </w:p>
    <w:bookmarkEnd w:id="2"/>
    <w:p w14:paraId="1508C098" w14:textId="1E660C42" w:rsidR="00A60AD9" w:rsidRPr="00EF60B8" w:rsidRDefault="00A60AD9" w:rsidP="00A60AD9">
      <w:pPr>
        <w:pStyle w:val="ListParagraph"/>
        <w:spacing w:after="0" w:line="240" w:lineRule="auto"/>
        <w:ind w:left="461" w:right="180"/>
        <w:jc w:val="both"/>
        <w:rPr>
          <w:sz w:val="19"/>
          <w:szCs w:val="19"/>
        </w:rPr>
      </w:pPr>
    </w:p>
    <w:sectPr w:rsidR="00A60AD9" w:rsidRPr="00EF60B8" w:rsidSect="00594631">
      <w:type w:val="continuous"/>
      <w:pgSz w:w="12240" w:h="15840"/>
      <w:pgMar w:top="54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venir Book">
    <w:altName w:val="Calibri"/>
    <w:charset w:val="00"/>
    <w:family w:val="auto"/>
    <w:pitch w:val="variable"/>
    <w:sig w:usb0="800000AF" w:usb1="5000204A" w:usb2="00000000" w:usb3="00000000" w:csb0="0000009B" w:csb1="00000000"/>
  </w:font>
  <w:font w:name="DecoType Thuluth">
    <w:panose1 w:val="02010000000000000000"/>
    <w:charset w:val="B2"/>
    <w:family w:val="auto"/>
    <w:pitch w:val="variable"/>
    <w:sig w:usb0="00002001" w:usb1="80000000" w:usb2="00000008" w:usb3="00000000" w:csb0="0000004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1" w15:restartNumberingAfterBreak="0">
    <w:nsid w:val="10EB49BA"/>
    <w:multiLevelType w:val="hybridMultilevel"/>
    <w:tmpl w:val="4E601E6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D7257C4"/>
    <w:multiLevelType w:val="hybridMultilevel"/>
    <w:tmpl w:val="267A80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F9B22AE"/>
    <w:multiLevelType w:val="hybridMultilevel"/>
    <w:tmpl w:val="43489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65056F"/>
    <w:multiLevelType w:val="hybridMultilevel"/>
    <w:tmpl w:val="24309F4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57AD446A"/>
    <w:multiLevelType w:val="hybridMultilevel"/>
    <w:tmpl w:val="92C657F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645E381B"/>
    <w:multiLevelType w:val="hybridMultilevel"/>
    <w:tmpl w:val="2C32058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6BE17336"/>
    <w:multiLevelType w:val="hybridMultilevel"/>
    <w:tmpl w:val="2A901BC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70F53ECE"/>
    <w:multiLevelType w:val="hybridMultilevel"/>
    <w:tmpl w:val="2A6A9BC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74368">
    <w:abstractNumId w:val="7"/>
  </w:num>
  <w:num w:numId="2" w16cid:durableId="1976636372">
    <w:abstractNumId w:val="8"/>
  </w:num>
  <w:num w:numId="3" w16cid:durableId="1167018013">
    <w:abstractNumId w:val="4"/>
  </w:num>
  <w:num w:numId="4" w16cid:durableId="2020737786">
    <w:abstractNumId w:val="6"/>
  </w:num>
  <w:num w:numId="5" w16cid:durableId="1007093520">
    <w:abstractNumId w:val="1"/>
  </w:num>
  <w:num w:numId="6" w16cid:durableId="1001808606">
    <w:abstractNumId w:val="2"/>
  </w:num>
  <w:num w:numId="7" w16cid:durableId="837422995">
    <w:abstractNumId w:val="3"/>
  </w:num>
  <w:num w:numId="8" w16cid:durableId="198779898">
    <w:abstractNumId w:val="5"/>
  </w:num>
  <w:num w:numId="9" w16cid:durableId="1472139390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s7AwMDS3MDUzszBX0lEKTi0uzszPAykwMqkFAKWRUAAtAAAA"/>
  </w:docVars>
  <w:rsids>
    <w:rsidRoot w:val="00265BAD"/>
    <w:rsid w:val="00000F65"/>
    <w:rsid w:val="00002322"/>
    <w:rsid w:val="000024C6"/>
    <w:rsid w:val="0000610A"/>
    <w:rsid w:val="00006852"/>
    <w:rsid w:val="00006F57"/>
    <w:rsid w:val="000103B6"/>
    <w:rsid w:val="00011E28"/>
    <w:rsid w:val="00011E9E"/>
    <w:rsid w:val="00013923"/>
    <w:rsid w:val="00013C4B"/>
    <w:rsid w:val="0001521B"/>
    <w:rsid w:val="00016890"/>
    <w:rsid w:val="000169DA"/>
    <w:rsid w:val="00016D23"/>
    <w:rsid w:val="00017F83"/>
    <w:rsid w:val="00021007"/>
    <w:rsid w:val="00025DC5"/>
    <w:rsid w:val="00027FF5"/>
    <w:rsid w:val="000331F2"/>
    <w:rsid w:val="00033529"/>
    <w:rsid w:val="000421C7"/>
    <w:rsid w:val="0004598C"/>
    <w:rsid w:val="00045CA3"/>
    <w:rsid w:val="00051FCB"/>
    <w:rsid w:val="00063B4F"/>
    <w:rsid w:val="00066798"/>
    <w:rsid w:val="0006706D"/>
    <w:rsid w:val="00067219"/>
    <w:rsid w:val="000701ED"/>
    <w:rsid w:val="000712CE"/>
    <w:rsid w:val="00071E6B"/>
    <w:rsid w:val="00074251"/>
    <w:rsid w:val="0007540A"/>
    <w:rsid w:val="000824A9"/>
    <w:rsid w:val="000838FD"/>
    <w:rsid w:val="00086ADE"/>
    <w:rsid w:val="00086D0D"/>
    <w:rsid w:val="00086DBD"/>
    <w:rsid w:val="000871B3"/>
    <w:rsid w:val="000874E7"/>
    <w:rsid w:val="0009017F"/>
    <w:rsid w:val="000906F8"/>
    <w:rsid w:val="00090B30"/>
    <w:rsid w:val="000923D2"/>
    <w:rsid w:val="000925DB"/>
    <w:rsid w:val="00092EC2"/>
    <w:rsid w:val="00097CE2"/>
    <w:rsid w:val="000A2477"/>
    <w:rsid w:val="000A27EB"/>
    <w:rsid w:val="000A308C"/>
    <w:rsid w:val="000A33EB"/>
    <w:rsid w:val="000A34F5"/>
    <w:rsid w:val="000A393D"/>
    <w:rsid w:val="000A62CC"/>
    <w:rsid w:val="000B0707"/>
    <w:rsid w:val="000B1194"/>
    <w:rsid w:val="000B1B1A"/>
    <w:rsid w:val="000B33D8"/>
    <w:rsid w:val="000B789C"/>
    <w:rsid w:val="000C0448"/>
    <w:rsid w:val="000C4DDF"/>
    <w:rsid w:val="000C7782"/>
    <w:rsid w:val="000D62DF"/>
    <w:rsid w:val="000D7379"/>
    <w:rsid w:val="000E19EB"/>
    <w:rsid w:val="000E3E7A"/>
    <w:rsid w:val="000E44B4"/>
    <w:rsid w:val="000E4690"/>
    <w:rsid w:val="000E5BE6"/>
    <w:rsid w:val="000F33FD"/>
    <w:rsid w:val="000F3DC4"/>
    <w:rsid w:val="00105214"/>
    <w:rsid w:val="0010589E"/>
    <w:rsid w:val="0010754A"/>
    <w:rsid w:val="00113EAD"/>
    <w:rsid w:val="001145D1"/>
    <w:rsid w:val="001155A4"/>
    <w:rsid w:val="001162F1"/>
    <w:rsid w:val="00116E86"/>
    <w:rsid w:val="001201DA"/>
    <w:rsid w:val="001207F5"/>
    <w:rsid w:val="00121E78"/>
    <w:rsid w:val="0012476F"/>
    <w:rsid w:val="001269FA"/>
    <w:rsid w:val="00126D9A"/>
    <w:rsid w:val="00127654"/>
    <w:rsid w:val="00130FF9"/>
    <w:rsid w:val="00132162"/>
    <w:rsid w:val="00132399"/>
    <w:rsid w:val="00133EA4"/>
    <w:rsid w:val="00133F28"/>
    <w:rsid w:val="001358E9"/>
    <w:rsid w:val="00136B32"/>
    <w:rsid w:val="00137321"/>
    <w:rsid w:val="00141BBE"/>
    <w:rsid w:val="00143933"/>
    <w:rsid w:val="00146C88"/>
    <w:rsid w:val="00147D46"/>
    <w:rsid w:val="001538D2"/>
    <w:rsid w:val="001540D3"/>
    <w:rsid w:val="00154A77"/>
    <w:rsid w:val="00157FC7"/>
    <w:rsid w:val="0016195A"/>
    <w:rsid w:val="00161C45"/>
    <w:rsid w:val="00161C64"/>
    <w:rsid w:val="0016359F"/>
    <w:rsid w:val="00166EA3"/>
    <w:rsid w:val="00167EC8"/>
    <w:rsid w:val="001712FD"/>
    <w:rsid w:val="00172499"/>
    <w:rsid w:val="00176C87"/>
    <w:rsid w:val="0018116D"/>
    <w:rsid w:val="00181672"/>
    <w:rsid w:val="00181958"/>
    <w:rsid w:val="00182847"/>
    <w:rsid w:val="00185675"/>
    <w:rsid w:val="00185A24"/>
    <w:rsid w:val="00190C0E"/>
    <w:rsid w:val="00190E0B"/>
    <w:rsid w:val="00190F1E"/>
    <w:rsid w:val="00190F95"/>
    <w:rsid w:val="00191DF8"/>
    <w:rsid w:val="00193618"/>
    <w:rsid w:val="0019422A"/>
    <w:rsid w:val="00194761"/>
    <w:rsid w:val="0019762F"/>
    <w:rsid w:val="001A30B3"/>
    <w:rsid w:val="001A3A93"/>
    <w:rsid w:val="001A6C75"/>
    <w:rsid w:val="001A75F3"/>
    <w:rsid w:val="001B3585"/>
    <w:rsid w:val="001B3F30"/>
    <w:rsid w:val="001B50B1"/>
    <w:rsid w:val="001B63DE"/>
    <w:rsid w:val="001B7BCC"/>
    <w:rsid w:val="001C0E46"/>
    <w:rsid w:val="001C15DA"/>
    <w:rsid w:val="001C16DB"/>
    <w:rsid w:val="001C206A"/>
    <w:rsid w:val="001C2A77"/>
    <w:rsid w:val="001C7BD2"/>
    <w:rsid w:val="001D198B"/>
    <w:rsid w:val="001D2828"/>
    <w:rsid w:val="001D289D"/>
    <w:rsid w:val="001D2AC6"/>
    <w:rsid w:val="001D78EB"/>
    <w:rsid w:val="001D7ABC"/>
    <w:rsid w:val="001E1D4D"/>
    <w:rsid w:val="001E2543"/>
    <w:rsid w:val="001E33E8"/>
    <w:rsid w:val="001E4B6F"/>
    <w:rsid w:val="001E61E4"/>
    <w:rsid w:val="001E6914"/>
    <w:rsid w:val="00200D95"/>
    <w:rsid w:val="00201B51"/>
    <w:rsid w:val="002023CA"/>
    <w:rsid w:val="00203291"/>
    <w:rsid w:val="0020332F"/>
    <w:rsid w:val="00203A1A"/>
    <w:rsid w:val="00203CF0"/>
    <w:rsid w:val="00203F1F"/>
    <w:rsid w:val="00205782"/>
    <w:rsid w:val="00211177"/>
    <w:rsid w:val="00211D3B"/>
    <w:rsid w:val="002134B6"/>
    <w:rsid w:val="00213F09"/>
    <w:rsid w:val="002145DE"/>
    <w:rsid w:val="00222353"/>
    <w:rsid w:val="0022397A"/>
    <w:rsid w:val="00224451"/>
    <w:rsid w:val="00226F09"/>
    <w:rsid w:val="00227BA6"/>
    <w:rsid w:val="00230070"/>
    <w:rsid w:val="002307D1"/>
    <w:rsid w:val="0023360B"/>
    <w:rsid w:val="00233C21"/>
    <w:rsid w:val="00234480"/>
    <w:rsid w:val="00236C3A"/>
    <w:rsid w:val="0023741C"/>
    <w:rsid w:val="002404B3"/>
    <w:rsid w:val="00241DFB"/>
    <w:rsid w:val="002437BD"/>
    <w:rsid w:val="00243E40"/>
    <w:rsid w:val="00250AD8"/>
    <w:rsid w:val="00251FF6"/>
    <w:rsid w:val="00252DE8"/>
    <w:rsid w:val="0025406B"/>
    <w:rsid w:val="00255AB4"/>
    <w:rsid w:val="002564E7"/>
    <w:rsid w:val="00261DBD"/>
    <w:rsid w:val="00262D2D"/>
    <w:rsid w:val="002637EA"/>
    <w:rsid w:val="00265AF6"/>
    <w:rsid w:val="00265BAD"/>
    <w:rsid w:val="002706AD"/>
    <w:rsid w:val="00271F4B"/>
    <w:rsid w:val="00277575"/>
    <w:rsid w:val="002803C1"/>
    <w:rsid w:val="0028287C"/>
    <w:rsid w:val="00283138"/>
    <w:rsid w:val="00283E74"/>
    <w:rsid w:val="00284DAE"/>
    <w:rsid w:val="00285F67"/>
    <w:rsid w:val="00286C79"/>
    <w:rsid w:val="0028743B"/>
    <w:rsid w:val="0029054E"/>
    <w:rsid w:val="002912EC"/>
    <w:rsid w:val="0029188F"/>
    <w:rsid w:val="00291B70"/>
    <w:rsid w:val="002951F7"/>
    <w:rsid w:val="002966BE"/>
    <w:rsid w:val="002A3FA0"/>
    <w:rsid w:val="002A65B7"/>
    <w:rsid w:val="002A7CE2"/>
    <w:rsid w:val="002B046F"/>
    <w:rsid w:val="002B0D11"/>
    <w:rsid w:val="002B215A"/>
    <w:rsid w:val="002B4296"/>
    <w:rsid w:val="002B55AB"/>
    <w:rsid w:val="002B5F1E"/>
    <w:rsid w:val="002B735F"/>
    <w:rsid w:val="002B74C1"/>
    <w:rsid w:val="002C18FE"/>
    <w:rsid w:val="002C196F"/>
    <w:rsid w:val="002C773D"/>
    <w:rsid w:val="002D08E1"/>
    <w:rsid w:val="002D15A6"/>
    <w:rsid w:val="002D1894"/>
    <w:rsid w:val="002D3EFE"/>
    <w:rsid w:val="002D5412"/>
    <w:rsid w:val="002E30A4"/>
    <w:rsid w:val="002E58BA"/>
    <w:rsid w:val="002E5A00"/>
    <w:rsid w:val="002E6D12"/>
    <w:rsid w:val="002F06A7"/>
    <w:rsid w:val="002F235E"/>
    <w:rsid w:val="002F26DF"/>
    <w:rsid w:val="002F6AB5"/>
    <w:rsid w:val="002F7718"/>
    <w:rsid w:val="00301BB8"/>
    <w:rsid w:val="00302342"/>
    <w:rsid w:val="0030234B"/>
    <w:rsid w:val="00303365"/>
    <w:rsid w:val="00303DE7"/>
    <w:rsid w:val="00307E15"/>
    <w:rsid w:val="0031370B"/>
    <w:rsid w:val="00313AC9"/>
    <w:rsid w:val="00320793"/>
    <w:rsid w:val="00321D83"/>
    <w:rsid w:val="003249CC"/>
    <w:rsid w:val="00325213"/>
    <w:rsid w:val="00327803"/>
    <w:rsid w:val="0032788F"/>
    <w:rsid w:val="00327905"/>
    <w:rsid w:val="00327DB6"/>
    <w:rsid w:val="0033136A"/>
    <w:rsid w:val="00333D8E"/>
    <w:rsid w:val="003353D0"/>
    <w:rsid w:val="00337825"/>
    <w:rsid w:val="003416A7"/>
    <w:rsid w:val="00347619"/>
    <w:rsid w:val="00352FE6"/>
    <w:rsid w:val="003534A3"/>
    <w:rsid w:val="00356327"/>
    <w:rsid w:val="00360C26"/>
    <w:rsid w:val="00361997"/>
    <w:rsid w:val="00365280"/>
    <w:rsid w:val="003670D7"/>
    <w:rsid w:val="00367AD6"/>
    <w:rsid w:val="0037174F"/>
    <w:rsid w:val="00371EFA"/>
    <w:rsid w:val="00372449"/>
    <w:rsid w:val="00373326"/>
    <w:rsid w:val="003764E8"/>
    <w:rsid w:val="003814B6"/>
    <w:rsid w:val="00383C4E"/>
    <w:rsid w:val="00383CDB"/>
    <w:rsid w:val="00383E50"/>
    <w:rsid w:val="00386887"/>
    <w:rsid w:val="00390498"/>
    <w:rsid w:val="00393F66"/>
    <w:rsid w:val="003957AE"/>
    <w:rsid w:val="00397772"/>
    <w:rsid w:val="003A19AE"/>
    <w:rsid w:val="003A2A7C"/>
    <w:rsid w:val="003A4F24"/>
    <w:rsid w:val="003B4F93"/>
    <w:rsid w:val="003B627B"/>
    <w:rsid w:val="003C1084"/>
    <w:rsid w:val="003C1211"/>
    <w:rsid w:val="003C7B7E"/>
    <w:rsid w:val="003D150E"/>
    <w:rsid w:val="003D1E49"/>
    <w:rsid w:val="003E1714"/>
    <w:rsid w:val="003E2431"/>
    <w:rsid w:val="003E260C"/>
    <w:rsid w:val="003E4488"/>
    <w:rsid w:val="003E6519"/>
    <w:rsid w:val="003E73B3"/>
    <w:rsid w:val="003E7629"/>
    <w:rsid w:val="003E7CE7"/>
    <w:rsid w:val="003F03A1"/>
    <w:rsid w:val="003F41D4"/>
    <w:rsid w:val="003F6D85"/>
    <w:rsid w:val="00403294"/>
    <w:rsid w:val="0040419D"/>
    <w:rsid w:val="004044C0"/>
    <w:rsid w:val="00404DB2"/>
    <w:rsid w:val="004067D3"/>
    <w:rsid w:val="00407100"/>
    <w:rsid w:val="00417223"/>
    <w:rsid w:val="00417EB1"/>
    <w:rsid w:val="004211A9"/>
    <w:rsid w:val="004212BF"/>
    <w:rsid w:val="00422052"/>
    <w:rsid w:val="0042318E"/>
    <w:rsid w:val="00423BAC"/>
    <w:rsid w:val="004258A6"/>
    <w:rsid w:val="00426B32"/>
    <w:rsid w:val="00432F88"/>
    <w:rsid w:val="004362E7"/>
    <w:rsid w:val="0044050A"/>
    <w:rsid w:val="00443767"/>
    <w:rsid w:val="004512E4"/>
    <w:rsid w:val="004535B7"/>
    <w:rsid w:val="00453E5E"/>
    <w:rsid w:val="004549B4"/>
    <w:rsid w:val="00454A9C"/>
    <w:rsid w:val="00454E05"/>
    <w:rsid w:val="004556C5"/>
    <w:rsid w:val="00455F38"/>
    <w:rsid w:val="0045626E"/>
    <w:rsid w:val="00457137"/>
    <w:rsid w:val="004571C9"/>
    <w:rsid w:val="004612FD"/>
    <w:rsid w:val="00461B56"/>
    <w:rsid w:val="00472BA1"/>
    <w:rsid w:val="004735E4"/>
    <w:rsid w:val="00476B6E"/>
    <w:rsid w:val="004774E9"/>
    <w:rsid w:val="004775E6"/>
    <w:rsid w:val="00477C8C"/>
    <w:rsid w:val="00482165"/>
    <w:rsid w:val="0048463E"/>
    <w:rsid w:val="0048472F"/>
    <w:rsid w:val="00486A27"/>
    <w:rsid w:val="00487AA5"/>
    <w:rsid w:val="004906F6"/>
    <w:rsid w:val="00491B7D"/>
    <w:rsid w:val="00495ADC"/>
    <w:rsid w:val="004A608B"/>
    <w:rsid w:val="004B0602"/>
    <w:rsid w:val="004B0BF1"/>
    <w:rsid w:val="004B0C1C"/>
    <w:rsid w:val="004B16D9"/>
    <w:rsid w:val="004B182B"/>
    <w:rsid w:val="004B21E1"/>
    <w:rsid w:val="004B58B2"/>
    <w:rsid w:val="004B5B7C"/>
    <w:rsid w:val="004B6913"/>
    <w:rsid w:val="004C02B2"/>
    <w:rsid w:val="004C1D59"/>
    <w:rsid w:val="004C26D0"/>
    <w:rsid w:val="004C34C6"/>
    <w:rsid w:val="004C3885"/>
    <w:rsid w:val="004C3DCB"/>
    <w:rsid w:val="004C6035"/>
    <w:rsid w:val="004D104A"/>
    <w:rsid w:val="004D11BD"/>
    <w:rsid w:val="004D35E0"/>
    <w:rsid w:val="004D7A4E"/>
    <w:rsid w:val="004F3460"/>
    <w:rsid w:val="004F69D6"/>
    <w:rsid w:val="004F76A2"/>
    <w:rsid w:val="004F7A12"/>
    <w:rsid w:val="005002A9"/>
    <w:rsid w:val="005022F5"/>
    <w:rsid w:val="005049B4"/>
    <w:rsid w:val="00504A3A"/>
    <w:rsid w:val="00505AA8"/>
    <w:rsid w:val="00507348"/>
    <w:rsid w:val="00510A6E"/>
    <w:rsid w:val="00511767"/>
    <w:rsid w:val="00511B24"/>
    <w:rsid w:val="00511C00"/>
    <w:rsid w:val="00511F89"/>
    <w:rsid w:val="00512CFC"/>
    <w:rsid w:val="005150A1"/>
    <w:rsid w:val="005175AA"/>
    <w:rsid w:val="00521F50"/>
    <w:rsid w:val="00522EDB"/>
    <w:rsid w:val="00523F76"/>
    <w:rsid w:val="0053170A"/>
    <w:rsid w:val="00531953"/>
    <w:rsid w:val="005358EC"/>
    <w:rsid w:val="00535CDA"/>
    <w:rsid w:val="00536FB0"/>
    <w:rsid w:val="005404E1"/>
    <w:rsid w:val="00543A0B"/>
    <w:rsid w:val="00543A3C"/>
    <w:rsid w:val="005444C1"/>
    <w:rsid w:val="00545012"/>
    <w:rsid w:val="0054509C"/>
    <w:rsid w:val="00545A2B"/>
    <w:rsid w:val="00545B18"/>
    <w:rsid w:val="00546C11"/>
    <w:rsid w:val="00550F1A"/>
    <w:rsid w:val="005551A2"/>
    <w:rsid w:val="00555E3C"/>
    <w:rsid w:val="00556552"/>
    <w:rsid w:val="005568DF"/>
    <w:rsid w:val="005660EE"/>
    <w:rsid w:val="005666C1"/>
    <w:rsid w:val="00567185"/>
    <w:rsid w:val="005672E7"/>
    <w:rsid w:val="00567888"/>
    <w:rsid w:val="005715D6"/>
    <w:rsid w:val="00571641"/>
    <w:rsid w:val="00576136"/>
    <w:rsid w:val="00576D16"/>
    <w:rsid w:val="00581DD1"/>
    <w:rsid w:val="00581E59"/>
    <w:rsid w:val="005848D6"/>
    <w:rsid w:val="0059093D"/>
    <w:rsid w:val="0059203A"/>
    <w:rsid w:val="00592FE9"/>
    <w:rsid w:val="00594631"/>
    <w:rsid w:val="005968C9"/>
    <w:rsid w:val="00597030"/>
    <w:rsid w:val="005A2C59"/>
    <w:rsid w:val="005A68B2"/>
    <w:rsid w:val="005B3051"/>
    <w:rsid w:val="005B3BD5"/>
    <w:rsid w:val="005B6933"/>
    <w:rsid w:val="005C033F"/>
    <w:rsid w:val="005C38BA"/>
    <w:rsid w:val="005C4358"/>
    <w:rsid w:val="005C4776"/>
    <w:rsid w:val="005C5966"/>
    <w:rsid w:val="005D0B73"/>
    <w:rsid w:val="005D105F"/>
    <w:rsid w:val="005D33E9"/>
    <w:rsid w:val="005D7649"/>
    <w:rsid w:val="005D78B2"/>
    <w:rsid w:val="005D7E06"/>
    <w:rsid w:val="005E0189"/>
    <w:rsid w:val="005E2085"/>
    <w:rsid w:val="005E2D99"/>
    <w:rsid w:val="005E3BEF"/>
    <w:rsid w:val="005E6568"/>
    <w:rsid w:val="005E7714"/>
    <w:rsid w:val="005F0C94"/>
    <w:rsid w:val="005F12AE"/>
    <w:rsid w:val="005F1947"/>
    <w:rsid w:val="005F3B8C"/>
    <w:rsid w:val="005F59DF"/>
    <w:rsid w:val="005F5A84"/>
    <w:rsid w:val="005F6099"/>
    <w:rsid w:val="005F6592"/>
    <w:rsid w:val="005F7271"/>
    <w:rsid w:val="005F7D9F"/>
    <w:rsid w:val="00603866"/>
    <w:rsid w:val="006059E6"/>
    <w:rsid w:val="006072B5"/>
    <w:rsid w:val="00611737"/>
    <w:rsid w:val="006168A8"/>
    <w:rsid w:val="00616D0A"/>
    <w:rsid w:val="0062015E"/>
    <w:rsid w:val="00622646"/>
    <w:rsid w:val="0062478B"/>
    <w:rsid w:val="00633036"/>
    <w:rsid w:val="0063697C"/>
    <w:rsid w:val="0064096A"/>
    <w:rsid w:val="00640DD3"/>
    <w:rsid w:val="00641733"/>
    <w:rsid w:val="00647866"/>
    <w:rsid w:val="006478C1"/>
    <w:rsid w:val="00652675"/>
    <w:rsid w:val="00652FE1"/>
    <w:rsid w:val="006535D0"/>
    <w:rsid w:val="00653E6D"/>
    <w:rsid w:val="00657FE5"/>
    <w:rsid w:val="00661359"/>
    <w:rsid w:val="00665331"/>
    <w:rsid w:val="00665589"/>
    <w:rsid w:val="00670359"/>
    <w:rsid w:val="006707BB"/>
    <w:rsid w:val="00670BEE"/>
    <w:rsid w:val="00671370"/>
    <w:rsid w:val="00671770"/>
    <w:rsid w:val="00675DD3"/>
    <w:rsid w:val="00676BC8"/>
    <w:rsid w:val="006829A0"/>
    <w:rsid w:val="00684C92"/>
    <w:rsid w:val="0068543C"/>
    <w:rsid w:val="006906C7"/>
    <w:rsid w:val="0069164A"/>
    <w:rsid w:val="006935E6"/>
    <w:rsid w:val="006A0B4F"/>
    <w:rsid w:val="006A1582"/>
    <w:rsid w:val="006A3A18"/>
    <w:rsid w:val="006A5F85"/>
    <w:rsid w:val="006A699E"/>
    <w:rsid w:val="006B047E"/>
    <w:rsid w:val="006B0F38"/>
    <w:rsid w:val="006B3120"/>
    <w:rsid w:val="006B41CC"/>
    <w:rsid w:val="006B6C72"/>
    <w:rsid w:val="006B6E34"/>
    <w:rsid w:val="006C0382"/>
    <w:rsid w:val="006C1080"/>
    <w:rsid w:val="006C37B4"/>
    <w:rsid w:val="006C58A9"/>
    <w:rsid w:val="006D0084"/>
    <w:rsid w:val="006D0642"/>
    <w:rsid w:val="006D0A51"/>
    <w:rsid w:val="006E2C95"/>
    <w:rsid w:val="006E511D"/>
    <w:rsid w:val="006E5D2E"/>
    <w:rsid w:val="006F0801"/>
    <w:rsid w:val="006F1F67"/>
    <w:rsid w:val="006F5021"/>
    <w:rsid w:val="006F539E"/>
    <w:rsid w:val="006F79D0"/>
    <w:rsid w:val="00700F09"/>
    <w:rsid w:val="007075B9"/>
    <w:rsid w:val="0071026E"/>
    <w:rsid w:val="00711F0E"/>
    <w:rsid w:val="0071217D"/>
    <w:rsid w:val="0071396C"/>
    <w:rsid w:val="0071439C"/>
    <w:rsid w:val="007201A0"/>
    <w:rsid w:val="0072176D"/>
    <w:rsid w:val="00722B8D"/>
    <w:rsid w:val="0072318D"/>
    <w:rsid w:val="007240BC"/>
    <w:rsid w:val="007260C7"/>
    <w:rsid w:val="007265DE"/>
    <w:rsid w:val="00727EC8"/>
    <w:rsid w:val="00733349"/>
    <w:rsid w:val="00733B83"/>
    <w:rsid w:val="00734CEF"/>
    <w:rsid w:val="00735B81"/>
    <w:rsid w:val="007368A3"/>
    <w:rsid w:val="007442D6"/>
    <w:rsid w:val="007467A5"/>
    <w:rsid w:val="007474C8"/>
    <w:rsid w:val="00747ADD"/>
    <w:rsid w:val="0075119C"/>
    <w:rsid w:val="00754B5A"/>
    <w:rsid w:val="00757D2E"/>
    <w:rsid w:val="00760480"/>
    <w:rsid w:val="00762B9B"/>
    <w:rsid w:val="00765649"/>
    <w:rsid w:val="0076571C"/>
    <w:rsid w:val="007706C0"/>
    <w:rsid w:val="0077399D"/>
    <w:rsid w:val="00775750"/>
    <w:rsid w:val="0077623F"/>
    <w:rsid w:val="00787A03"/>
    <w:rsid w:val="007902B4"/>
    <w:rsid w:val="007970BA"/>
    <w:rsid w:val="007A1438"/>
    <w:rsid w:val="007A3209"/>
    <w:rsid w:val="007A659F"/>
    <w:rsid w:val="007A6A76"/>
    <w:rsid w:val="007A71D9"/>
    <w:rsid w:val="007A74AE"/>
    <w:rsid w:val="007B3536"/>
    <w:rsid w:val="007B4C81"/>
    <w:rsid w:val="007B50AB"/>
    <w:rsid w:val="007B6987"/>
    <w:rsid w:val="007B762A"/>
    <w:rsid w:val="007C29D2"/>
    <w:rsid w:val="007C3BF4"/>
    <w:rsid w:val="007C52AE"/>
    <w:rsid w:val="007C5D21"/>
    <w:rsid w:val="007C6771"/>
    <w:rsid w:val="007C6833"/>
    <w:rsid w:val="007D0583"/>
    <w:rsid w:val="007D1997"/>
    <w:rsid w:val="007D21FA"/>
    <w:rsid w:val="007D4BDB"/>
    <w:rsid w:val="007D64D4"/>
    <w:rsid w:val="007D6810"/>
    <w:rsid w:val="007D72DE"/>
    <w:rsid w:val="007E1566"/>
    <w:rsid w:val="007E2042"/>
    <w:rsid w:val="007E2774"/>
    <w:rsid w:val="007E2AAE"/>
    <w:rsid w:val="007E519E"/>
    <w:rsid w:val="007F0B3B"/>
    <w:rsid w:val="007F14CB"/>
    <w:rsid w:val="007F451C"/>
    <w:rsid w:val="007F74A2"/>
    <w:rsid w:val="007F7B1D"/>
    <w:rsid w:val="007F7D00"/>
    <w:rsid w:val="0080194E"/>
    <w:rsid w:val="00804F52"/>
    <w:rsid w:val="0080552D"/>
    <w:rsid w:val="008079C4"/>
    <w:rsid w:val="008109E0"/>
    <w:rsid w:val="008130B4"/>
    <w:rsid w:val="00814B08"/>
    <w:rsid w:val="00815494"/>
    <w:rsid w:val="00817B55"/>
    <w:rsid w:val="0082027B"/>
    <w:rsid w:val="00820850"/>
    <w:rsid w:val="00824444"/>
    <w:rsid w:val="008267A8"/>
    <w:rsid w:val="00826B60"/>
    <w:rsid w:val="0082720C"/>
    <w:rsid w:val="008304D5"/>
    <w:rsid w:val="008306FE"/>
    <w:rsid w:val="0083294A"/>
    <w:rsid w:val="00835419"/>
    <w:rsid w:val="00835A1F"/>
    <w:rsid w:val="0083713A"/>
    <w:rsid w:val="0084720A"/>
    <w:rsid w:val="008478E7"/>
    <w:rsid w:val="008516C5"/>
    <w:rsid w:val="00855B9C"/>
    <w:rsid w:val="008568DD"/>
    <w:rsid w:val="00860A9F"/>
    <w:rsid w:val="0086764D"/>
    <w:rsid w:val="00870385"/>
    <w:rsid w:val="0087295B"/>
    <w:rsid w:val="00875697"/>
    <w:rsid w:val="008762CC"/>
    <w:rsid w:val="00876A14"/>
    <w:rsid w:val="0088043A"/>
    <w:rsid w:val="008839CF"/>
    <w:rsid w:val="00884E60"/>
    <w:rsid w:val="008858DD"/>
    <w:rsid w:val="008864C9"/>
    <w:rsid w:val="0089087C"/>
    <w:rsid w:val="00890DDE"/>
    <w:rsid w:val="008913B8"/>
    <w:rsid w:val="00895365"/>
    <w:rsid w:val="00897CAC"/>
    <w:rsid w:val="00897E48"/>
    <w:rsid w:val="008A1A28"/>
    <w:rsid w:val="008A27D2"/>
    <w:rsid w:val="008A5362"/>
    <w:rsid w:val="008A64FE"/>
    <w:rsid w:val="008B0FEA"/>
    <w:rsid w:val="008B4809"/>
    <w:rsid w:val="008B5A26"/>
    <w:rsid w:val="008B713F"/>
    <w:rsid w:val="008C1108"/>
    <w:rsid w:val="008C1A0D"/>
    <w:rsid w:val="008C1E0E"/>
    <w:rsid w:val="008C4086"/>
    <w:rsid w:val="008C4512"/>
    <w:rsid w:val="008D03DA"/>
    <w:rsid w:val="008D103B"/>
    <w:rsid w:val="008D37E7"/>
    <w:rsid w:val="008D46BA"/>
    <w:rsid w:val="008D6CA9"/>
    <w:rsid w:val="008D7583"/>
    <w:rsid w:val="008E3426"/>
    <w:rsid w:val="008E37B9"/>
    <w:rsid w:val="008E57A6"/>
    <w:rsid w:val="008E62D5"/>
    <w:rsid w:val="008E6477"/>
    <w:rsid w:val="008F24E9"/>
    <w:rsid w:val="008F4206"/>
    <w:rsid w:val="009017DE"/>
    <w:rsid w:val="009044A1"/>
    <w:rsid w:val="00904A0C"/>
    <w:rsid w:val="009054F1"/>
    <w:rsid w:val="009057E3"/>
    <w:rsid w:val="00905B3B"/>
    <w:rsid w:val="009063F0"/>
    <w:rsid w:val="00906F53"/>
    <w:rsid w:val="00907F5E"/>
    <w:rsid w:val="009116C7"/>
    <w:rsid w:val="00911968"/>
    <w:rsid w:val="00911B45"/>
    <w:rsid w:val="00914559"/>
    <w:rsid w:val="00914D41"/>
    <w:rsid w:val="00917D96"/>
    <w:rsid w:val="0092004A"/>
    <w:rsid w:val="00926D3F"/>
    <w:rsid w:val="0092773D"/>
    <w:rsid w:val="00931543"/>
    <w:rsid w:val="009356B9"/>
    <w:rsid w:val="00935A13"/>
    <w:rsid w:val="00945175"/>
    <w:rsid w:val="00945917"/>
    <w:rsid w:val="009463C7"/>
    <w:rsid w:val="00946E3C"/>
    <w:rsid w:val="009524DC"/>
    <w:rsid w:val="00955280"/>
    <w:rsid w:val="00956E47"/>
    <w:rsid w:val="0096031B"/>
    <w:rsid w:val="00961C0C"/>
    <w:rsid w:val="009629AB"/>
    <w:rsid w:val="00965161"/>
    <w:rsid w:val="0097084B"/>
    <w:rsid w:val="00972AAD"/>
    <w:rsid w:val="00973B2C"/>
    <w:rsid w:val="009750A3"/>
    <w:rsid w:val="009756E0"/>
    <w:rsid w:val="0097640C"/>
    <w:rsid w:val="00976D5A"/>
    <w:rsid w:val="00981B28"/>
    <w:rsid w:val="00982308"/>
    <w:rsid w:val="00982387"/>
    <w:rsid w:val="00992322"/>
    <w:rsid w:val="009925E8"/>
    <w:rsid w:val="00992764"/>
    <w:rsid w:val="00994EEB"/>
    <w:rsid w:val="00995C8E"/>
    <w:rsid w:val="00997BB3"/>
    <w:rsid w:val="00997C95"/>
    <w:rsid w:val="009A18C7"/>
    <w:rsid w:val="009A1D64"/>
    <w:rsid w:val="009A402D"/>
    <w:rsid w:val="009A4CBB"/>
    <w:rsid w:val="009A4E33"/>
    <w:rsid w:val="009B0EFE"/>
    <w:rsid w:val="009B1B4A"/>
    <w:rsid w:val="009B2647"/>
    <w:rsid w:val="009B2FBB"/>
    <w:rsid w:val="009B3EA7"/>
    <w:rsid w:val="009B4C1F"/>
    <w:rsid w:val="009B576F"/>
    <w:rsid w:val="009C0E88"/>
    <w:rsid w:val="009C13DA"/>
    <w:rsid w:val="009C3AF1"/>
    <w:rsid w:val="009C3D30"/>
    <w:rsid w:val="009C3E99"/>
    <w:rsid w:val="009C698E"/>
    <w:rsid w:val="009D0FD7"/>
    <w:rsid w:val="009D1AFD"/>
    <w:rsid w:val="009D1C15"/>
    <w:rsid w:val="009D3AD3"/>
    <w:rsid w:val="009D74EB"/>
    <w:rsid w:val="009E1019"/>
    <w:rsid w:val="009E1723"/>
    <w:rsid w:val="009F01FA"/>
    <w:rsid w:val="009F327C"/>
    <w:rsid w:val="009F68D6"/>
    <w:rsid w:val="00A00C54"/>
    <w:rsid w:val="00A01331"/>
    <w:rsid w:val="00A01B06"/>
    <w:rsid w:val="00A01C29"/>
    <w:rsid w:val="00A03591"/>
    <w:rsid w:val="00A052B3"/>
    <w:rsid w:val="00A05BF4"/>
    <w:rsid w:val="00A06A07"/>
    <w:rsid w:val="00A07980"/>
    <w:rsid w:val="00A11498"/>
    <w:rsid w:val="00A1577C"/>
    <w:rsid w:val="00A23F53"/>
    <w:rsid w:val="00A26D74"/>
    <w:rsid w:val="00A31B65"/>
    <w:rsid w:val="00A406CB"/>
    <w:rsid w:val="00A412A4"/>
    <w:rsid w:val="00A4142F"/>
    <w:rsid w:val="00A4244F"/>
    <w:rsid w:val="00A449CE"/>
    <w:rsid w:val="00A465DC"/>
    <w:rsid w:val="00A46662"/>
    <w:rsid w:val="00A466A4"/>
    <w:rsid w:val="00A47858"/>
    <w:rsid w:val="00A4792A"/>
    <w:rsid w:val="00A51F66"/>
    <w:rsid w:val="00A54F61"/>
    <w:rsid w:val="00A56D67"/>
    <w:rsid w:val="00A57D00"/>
    <w:rsid w:val="00A60AD9"/>
    <w:rsid w:val="00A60C95"/>
    <w:rsid w:val="00A61893"/>
    <w:rsid w:val="00A63BE9"/>
    <w:rsid w:val="00A63D30"/>
    <w:rsid w:val="00A65EC5"/>
    <w:rsid w:val="00A66598"/>
    <w:rsid w:val="00A67CF7"/>
    <w:rsid w:val="00A70843"/>
    <w:rsid w:val="00A710D1"/>
    <w:rsid w:val="00A72A65"/>
    <w:rsid w:val="00A74836"/>
    <w:rsid w:val="00A752E4"/>
    <w:rsid w:val="00A76C7E"/>
    <w:rsid w:val="00A77C7D"/>
    <w:rsid w:val="00A81C1D"/>
    <w:rsid w:val="00A81F6B"/>
    <w:rsid w:val="00A82E8E"/>
    <w:rsid w:val="00A84B1B"/>
    <w:rsid w:val="00A85213"/>
    <w:rsid w:val="00A85CFF"/>
    <w:rsid w:val="00A874C9"/>
    <w:rsid w:val="00A877C4"/>
    <w:rsid w:val="00A9047D"/>
    <w:rsid w:val="00A919A6"/>
    <w:rsid w:val="00A94B7E"/>
    <w:rsid w:val="00A977E3"/>
    <w:rsid w:val="00AA3D79"/>
    <w:rsid w:val="00AA43A5"/>
    <w:rsid w:val="00AA4E6F"/>
    <w:rsid w:val="00AA50E4"/>
    <w:rsid w:val="00AA60C7"/>
    <w:rsid w:val="00AA689C"/>
    <w:rsid w:val="00AB112D"/>
    <w:rsid w:val="00AB12CD"/>
    <w:rsid w:val="00AC2B1C"/>
    <w:rsid w:val="00AC3C4F"/>
    <w:rsid w:val="00AC45FC"/>
    <w:rsid w:val="00AC60DC"/>
    <w:rsid w:val="00AC74AE"/>
    <w:rsid w:val="00AC7FF2"/>
    <w:rsid w:val="00AD2D89"/>
    <w:rsid w:val="00AD5C3A"/>
    <w:rsid w:val="00AE21E2"/>
    <w:rsid w:val="00AE5DE9"/>
    <w:rsid w:val="00AE6359"/>
    <w:rsid w:val="00AF1099"/>
    <w:rsid w:val="00AF1169"/>
    <w:rsid w:val="00AF6BDC"/>
    <w:rsid w:val="00AF6F66"/>
    <w:rsid w:val="00B00DF6"/>
    <w:rsid w:val="00B00F80"/>
    <w:rsid w:val="00B02393"/>
    <w:rsid w:val="00B03C22"/>
    <w:rsid w:val="00B041D2"/>
    <w:rsid w:val="00B0722E"/>
    <w:rsid w:val="00B12289"/>
    <w:rsid w:val="00B12B38"/>
    <w:rsid w:val="00B15537"/>
    <w:rsid w:val="00B1570A"/>
    <w:rsid w:val="00B22DCF"/>
    <w:rsid w:val="00B240CE"/>
    <w:rsid w:val="00B25D05"/>
    <w:rsid w:val="00B30EBC"/>
    <w:rsid w:val="00B32DE9"/>
    <w:rsid w:val="00B348A0"/>
    <w:rsid w:val="00B362CF"/>
    <w:rsid w:val="00B37612"/>
    <w:rsid w:val="00B37D77"/>
    <w:rsid w:val="00B42A57"/>
    <w:rsid w:val="00B44307"/>
    <w:rsid w:val="00B46585"/>
    <w:rsid w:val="00B46820"/>
    <w:rsid w:val="00B47094"/>
    <w:rsid w:val="00B51125"/>
    <w:rsid w:val="00B54B24"/>
    <w:rsid w:val="00B56E17"/>
    <w:rsid w:val="00B5789E"/>
    <w:rsid w:val="00B57FAA"/>
    <w:rsid w:val="00B57FB4"/>
    <w:rsid w:val="00B6066F"/>
    <w:rsid w:val="00B61BBC"/>
    <w:rsid w:val="00B6236E"/>
    <w:rsid w:val="00B63A07"/>
    <w:rsid w:val="00B6483C"/>
    <w:rsid w:val="00B66C54"/>
    <w:rsid w:val="00B7091F"/>
    <w:rsid w:val="00B720BC"/>
    <w:rsid w:val="00B7429F"/>
    <w:rsid w:val="00B76EE6"/>
    <w:rsid w:val="00B77DCD"/>
    <w:rsid w:val="00B81833"/>
    <w:rsid w:val="00B81E8D"/>
    <w:rsid w:val="00B81ED1"/>
    <w:rsid w:val="00B85A20"/>
    <w:rsid w:val="00B85E83"/>
    <w:rsid w:val="00B865B5"/>
    <w:rsid w:val="00B86ABD"/>
    <w:rsid w:val="00B9125E"/>
    <w:rsid w:val="00B94E70"/>
    <w:rsid w:val="00B94F84"/>
    <w:rsid w:val="00BA14E7"/>
    <w:rsid w:val="00BA3715"/>
    <w:rsid w:val="00BA6F76"/>
    <w:rsid w:val="00BB1801"/>
    <w:rsid w:val="00BB2AA9"/>
    <w:rsid w:val="00BB36B1"/>
    <w:rsid w:val="00BB3A9A"/>
    <w:rsid w:val="00BB5FF3"/>
    <w:rsid w:val="00BC28AA"/>
    <w:rsid w:val="00BC5CB3"/>
    <w:rsid w:val="00BC5E85"/>
    <w:rsid w:val="00BC7DE2"/>
    <w:rsid w:val="00BD01A8"/>
    <w:rsid w:val="00BD18B9"/>
    <w:rsid w:val="00BD37F2"/>
    <w:rsid w:val="00BD39CF"/>
    <w:rsid w:val="00BD54DF"/>
    <w:rsid w:val="00BD70E9"/>
    <w:rsid w:val="00BE6108"/>
    <w:rsid w:val="00BE660C"/>
    <w:rsid w:val="00BE6FA0"/>
    <w:rsid w:val="00BF0E6D"/>
    <w:rsid w:val="00BF1D94"/>
    <w:rsid w:val="00BF3BE2"/>
    <w:rsid w:val="00BF3E9D"/>
    <w:rsid w:val="00BF3F27"/>
    <w:rsid w:val="00BF4AB3"/>
    <w:rsid w:val="00BF7E83"/>
    <w:rsid w:val="00C004C9"/>
    <w:rsid w:val="00C00C91"/>
    <w:rsid w:val="00C061B0"/>
    <w:rsid w:val="00C100FB"/>
    <w:rsid w:val="00C11176"/>
    <w:rsid w:val="00C126B2"/>
    <w:rsid w:val="00C13673"/>
    <w:rsid w:val="00C13D6A"/>
    <w:rsid w:val="00C15C1F"/>
    <w:rsid w:val="00C21D31"/>
    <w:rsid w:val="00C247B5"/>
    <w:rsid w:val="00C2530E"/>
    <w:rsid w:val="00C2764B"/>
    <w:rsid w:val="00C31236"/>
    <w:rsid w:val="00C31469"/>
    <w:rsid w:val="00C31D52"/>
    <w:rsid w:val="00C33659"/>
    <w:rsid w:val="00C33748"/>
    <w:rsid w:val="00C35DD3"/>
    <w:rsid w:val="00C37DCE"/>
    <w:rsid w:val="00C401D0"/>
    <w:rsid w:val="00C42B44"/>
    <w:rsid w:val="00C434E1"/>
    <w:rsid w:val="00C4481F"/>
    <w:rsid w:val="00C44ECF"/>
    <w:rsid w:val="00C45E1E"/>
    <w:rsid w:val="00C46C36"/>
    <w:rsid w:val="00C507D5"/>
    <w:rsid w:val="00C614B9"/>
    <w:rsid w:val="00C65084"/>
    <w:rsid w:val="00C65F53"/>
    <w:rsid w:val="00C67038"/>
    <w:rsid w:val="00C71986"/>
    <w:rsid w:val="00C7247E"/>
    <w:rsid w:val="00C81C47"/>
    <w:rsid w:val="00C844CF"/>
    <w:rsid w:val="00C85872"/>
    <w:rsid w:val="00C87992"/>
    <w:rsid w:val="00C94420"/>
    <w:rsid w:val="00C94CA8"/>
    <w:rsid w:val="00C94DF5"/>
    <w:rsid w:val="00C951AD"/>
    <w:rsid w:val="00C959E5"/>
    <w:rsid w:val="00C960CB"/>
    <w:rsid w:val="00C967AE"/>
    <w:rsid w:val="00C96AA9"/>
    <w:rsid w:val="00CA0087"/>
    <w:rsid w:val="00CA053F"/>
    <w:rsid w:val="00CA1392"/>
    <w:rsid w:val="00CA4E74"/>
    <w:rsid w:val="00CB239E"/>
    <w:rsid w:val="00CB3A69"/>
    <w:rsid w:val="00CB3B44"/>
    <w:rsid w:val="00CC1167"/>
    <w:rsid w:val="00CC1227"/>
    <w:rsid w:val="00CC2802"/>
    <w:rsid w:val="00CC2D48"/>
    <w:rsid w:val="00CC370C"/>
    <w:rsid w:val="00CC4DE4"/>
    <w:rsid w:val="00CC5765"/>
    <w:rsid w:val="00CD25FA"/>
    <w:rsid w:val="00CD530F"/>
    <w:rsid w:val="00CE2552"/>
    <w:rsid w:val="00CE273C"/>
    <w:rsid w:val="00CE549F"/>
    <w:rsid w:val="00CE5D16"/>
    <w:rsid w:val="00CE7563"/>
    <w:rsid w:val="00CE7F8D"/>
    <w:rsid w:val="00CF53ED"/>
    <w:rsid w:val="00CF56ED"/>
    <w:rsid w:val="00CF6A78"/>
    <w:rsid w:val="00D00FC1"/>
    <w:rsid w:val="00D033A8"/>
    <w:rsid w:val="00D034FA"/>
    <w:rsid w:val="00D04820"/>
    <w:rsid w:val="00D06943"/>
    <w:rsid w:val="00D1135D"/>
    <w:rsid w:val="00D13679"/>
    <w:rsid w:val="00D147F7"/>
    <w:rsid w:val="00D20475"/>
    <w:rsid w:val="00D229C5"/>
    <w:rsid w:val="00D24FDE"/>
    <w:rsid w:val="00D33FDA"/>
    <w:rsid w:val="00D34D49"/>
    <w:rsid w:val="00D35681"/>
    <w:rsid w:val="00D363BE"/>
    <w:rsid w:val="00D41415"/>
    <w:rsid w:val="00D415A2"/>
    <w:rsid w:val="00D42E29"/>
    <w:rsid w:val="00D42EBB"/>
    <w:rsid w:val="00D4574D"/>
    <w:rsid w:val="00D45776"/>
    <w:rsid w:val="00D462CB"/>
    <w:rsid w:val="00D467E9"/>
    <w:rsid w:val="00D469EF"/>
    <w:rsid w:val="00D52EAD"/>
    <w:rsid w:val="00D54E23"/>
    <w:rsid w:val="00D55BEB"/>
    <w:rsid w:val="00D55E65"/>
    <w:rsid w:val="00D56789"/>
    <w:rsid w:val="00D57508"/>
    <w:rsid w:val="00D62E1B"/>
    <w:rsid w:val="00D6499E"/>
    <w:rsid w:val="00D65826"/>
    <w:rsid w:val="00D65D8B"/>
    <w:rsid w:val="00D71CF4"/>
    <w:rsid w:val="00D72227"/>
    <w:rsid w:val="00D74BB1"/>
    <w:rsid w:val="00D765CF"/>
    <w:rsid w:val="00D77B46"/>
    <w:rsid w:val="00D83320"/>
    <w:rsid w:val="00D83725"/>
    <w:rsid w:val="00D85A60"/>
    <w:rsid w:val="00D86D11"/>
    <w:rsid w:val="00D87AEA"/>
    <w:rsid w:val="00D91A6D"/>
    <w:rsid w:val="00D93992"/>
    <w:rsid w:val="00D96DA8"/>
    <w:rsid w:val="00DA2C75"/>
    <w:rsid w:val="00DA35CE"/>
    <w:rsid w:val="00DA5761"/>
    <w:rsid w:val="00DA6546"/>
    <w:rsid w:val="00DA77AE"/>
    <w:rsid w:val="00DB2276"/>
    <w:rsid w:val="00DB3941"/>
    <w:rsid w:val="00DB4880"/>
    <w:rsid w:val="00DB5235"/>
    <w:rsid w:val="00DB5294"/>
    <w:rsid w:val="00DB6176"/>
    <w:rsid w:val="00DB77F0"/>
    <w:rsid w:val="00DC1FF8"/>
    <w:rsid w:val="00DC3155"/>
    <w:rsid w:val="00DD3F29"/>
    <w:rsid w:val="00DD4B24"/>
    <w:rsid w:val="00DD58D7"/>
    <w:rsid w:val="00DD6946"/>
    <w:rsid w:val="00DD6E39"/>
    <w:rsid w:val="00DE11A4"/>
    <w:rsid w:val="00DE39EC"/>
    <w:rsid w:val="00DE4E37"/>
    <w:rsid w:val="00DE5813"/>
    <w:rsid w:val="00DE7417"/>
    <w:rsid w:val="00DF016A"/>
    <w:rsid w:val="00DF0A1D"/>
    <w:rsid w:val="00DF3606"/>
    <w:rsid w:val="00DF3CFC"/>
    <w:rsid w:val="00DF459A"/>
    <w:rsid w:val="00DF5A82"/>
    <w:rsid w:val="00E01F1A"/>
    <w:rsid w:val="00E03252"/>
    <w:rsid w:val="00E05D6F"/>
    <w:rsid w:val="00E109EC"/>
    <w:rsid w:val="00E12102"/>
    <w:rsid w:val="00E161E8"/>
    <w:rsid w:val="00E1765B"/>
    <w:rsid w:val="00E23967"/>
    <w:rsid w:val="00E23B8D"/>
    <w:rsid w:val="00E23F4A"/>
    <w:rsid w:val="00E2579F"/>
    <w:rsid w:val="00E25B4E"/>
    <w:rsid w:val="00E25B86"/>
    <w:rsid w:val="00E26184"/>
    <w:rsid w:val="00E3041F"/>
    <w:rsid w:val="00E35242"/>
    <w:rsid w:val="00E41208"/>
    <w:rsid w:val="00E42906"/>
    <w:rsid w:val="00E46080"/>
    <w:rsid w:val="00E4677F"/>
    <w:rsid w:val="00E50760"/>
    <w:rsid w:val="00E5337B"/>
    <w:rsid w:val="00E629BA"/>
    <w:rsid w:val="00E630B8"/>
    <w:rsid w:val="00E6573F"/>
    <w:rsid w:val="00E66220"/>
    <w:rsid w:val="00E67BDA"/>
    <w:rsid w:val="00E866B1"/>
    <w:rsid w:val="00E8758D"/>
    <w:rsid w:val="00E91AA4"/>
    <w:rsid w:val="00E91C3F"/>
    <w:rsid w:val="00E95B03"/>
    <w:rsid w:val="00E9640C"/>
    <w:rsid w:val="00E97171"/>
    <w:rsid w:val="00EA06EE"/>
    <w:rsid w:val="00EA2E9A"/>
    <w:rsid w:val="00EB00DA"/>
    <w:rsid w:val="00EB12D2"/>
    <w:rsid w:val="00EB318D"/>
    <w:rsid w:val="00EB541E"/>
    <w:rsid w:val="00EB6D21"/>
    <w:rsid w:val="00EB73EF"/>
    <w:rsid w:val="00EC1601"/>
    <w:rsid w:val="00EC27E7"/>
    <w:rsid w:val="00EC35AD"/>
    <w:rsid w:val="00EC453F"/>
    <w:rsid w:val="00EC47DD"/>
    <w:rsid w:val="00EC584F"/>
    <w:rsid w:val="00ED016F"/>
    <w:rsid w:val="00ED1795"/>
    <w:rsid w:val="00ED44CA"/>
    <w:rsid w:val="00ED4910"/>
    <w:rsid w:val="00ED4E40"/>
    <w:rsid w:val="00ED633B"/>
    <w:rsid w:val="00ED708D"/>
    <w:rsid w:val="00EE15FF"/>
    <w:rsid w:val="00EE3F91"/>
    <w:rsid w:val="00EE420C"/>
    <w:rsid w:val="00EE70E1"/>
    <w:rsid w:val="00EF24F0"/>
    <w:rsid w:val="00EF2760"/>
    <w:rsid w:val="00EF586A"/>
    <w:rsid w:val="00EF60B8"/>
    <w:rsid w:val="00F031F9"/>
    <w:rsid w:val="00F04F19"/>
    <w:rsid w:val="00F06A1C"/>
    <w:rsid w:val="00F07E35"/>
    <w:rsid w:val="00F1145B"/>
    <w:rsid w:val="00F13422"/>
    <w:rsid w:val="00F14AF9"/>
    <w:rsid w:val="00F16470"/>
    <w:rsid w:val="00F171F9"/>
    <w:rsid w:val="00F1765D"/>
    <w:rsid w:val="00F22652"/>
    <w:rsid w:val="00F2302C"/>
    <w:rsid w:val="00F23593"/>
    <w:rsid w:val="00F23CAF"/>
    <w:rsid w:val="00F27F14"/>
    <w:rsid w:val="00F30338"/>
    <w:rsid w:val="00F31CF6"/>
    <w:rsid w:val="00F33452"/>
    <w:rsid w:val="00F349C3"/>
    <w:rsid w:val="00F37C0F"/>
    <w:rsid w:val="00F42451"/>
    <w:rsid w:val="00F47339"/>
    <w:rsid w:val="00F47464"/>
    <w:rsid w:val="00F50D96"/>
    <w:rsid w:val="00F5305A"/>
    <w:rsid w:val="00F532B7"/>
    <w:rsid w:val="00F54143"/>
    <w:rsid w:val="00F5444C"/>
    <w:rsid w:val="00F56AA7"/>
    <w:rsid w:val="00F65E03"/>
    <w:rsid w:val="00F667A0"/>
    <w:rsid w:val="00F7084A"/>
    <w:rsid w:val="00F71CCD"/>
    <w:rsid w:val="00F72E6B"/>
    <w:rsid w:val="00F755AE"/>
    <w:rsid w:val="00F75756"/>
    <w:rsid w:val="00F76AC7"/>
    <w:rsid w:val="00F8302F"/>
    <w:rsid w:val="00F8385D"/>
    <w:rsid w:val="00F87A83"/>
    <w:rsid w:val="00F9034A"/>
    <w:rsid w:val="00F91E8B"/>
    <w:rsid w:val="00F937D2"/>
    <w:rsid w:val="00F93F99"/>
    <w:rsid w:val="00F9411D"/>
    <w:rsid w:val="00F9678B"/>
    <w:rsid w:val="00FA1BD6"/>
    <w:rsid w:val="00FA1CA7"/>
    <w:rsid w:val="00FA21E0"/>
    <w:rsid w:val="00FB17AA"/>
    <w:rsid w:val="00FB3BD1"/>
    <w:rsid w:val="00FB50CF"/>
    <w:rsid w:val="00FC0E2B"/>
    <w:rsid w:val="00FC177C"/>
    <w:rsid w:val="00FC1782"/>
    <w:rsid w:val="00FC1BF6"/>
    <w:rsid w:val="00FC6E83"/>
    <w:rsid w:val="00FC7A18"/>
    <w:rsid w:val="00FD2DA7"/>
    <w:rsid w:val="00FD304C"/>
    <w:rsid w:val="00FD6B5A"/>
    <w:rsid w:val="00FD73B0"/>
    <w:rsid w:val="00FE0569"/>
    <w:rsid w:val="00FE0788"/>
    <w:rsid w:val="00FE1B80"/>
    <w:rsid w:val="00FE1F03"/>
    <w:rsid w:val="00FE217D"/>
    <w:rsid w:val="00FE2B05"/>
    <w:rsid w:val="00FE31DE"/>
    <w:rsid w:val="00FE447A"/>
    <w:rsid w:val="00FE50D2"/>
    <w:rsid w:val="00FE5305"/>
    <w:rsid w:val="00FE658F"/>
    <w:rsid w:val="00FF07D8"/>
    <w:rsid w:val="00FF5887"/>
    <w:rsid w:val="00FF6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A19A5"/>
  <w15:docId w15:val="{3C0D961D-B97C-46B8-8308-0DCBC5881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7905"/>
    <w:pPr>
      <w:spacing w:after="200" w:line="276" w:lineRule="auto"/>
    </w:pPr>
    <w:rPr>
      <w:rFonts w:ascii="Calibri" w:eastAsia="Calibri" w:hAnsi="Calibri" w:cs="Arial"/>
      <w:sz w:val="22"/>
      <w:szCs w:val="22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35419"/>
    <w:pPr>
      <w:keepNext/>
      <w:spacing w:before="120" w:after="0" w:line="240" w:lineRule="auto"/>
      <w:outlineLvl w:val="0"/>
    </w:pPr>
    <w:rPr>
      <w:rFonts w:ascii="Arial" w:eastAsia="Arial" w:hAnsi="Arial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1E28"/>
    <w:pPr>
      <w:keepNext/>
      <w:keepLines/>
      <w:spacing w:before="40" w:after="0"/>
      <w:outlineLvl w:val="1"/>
    </w:pPr>
    <w:rPr>
      <w:rFonts w:ascii="Times New Roman" w:eastAsia="Times New Roman" w:hAnsi="Times New Roman" w:cs="Times New Roman"/>
      <w:color w:val="276E8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29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65BAD"/>
    <w:pPr>
      <w:ind w:left="720"/>
      <w:contextualSpacing/>
    </w:pPr>
  </w:style>
  <w:style w:type="paragraph" w:customStyle="1" w:styleId="p1">
    <w:name w:val="p1"/>
    <w:basedOn w:val="Normal"/>
    <w:rsid w:val="005C4776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  <w:lang w:val="en-US"/>
    </w:rPr>
  </w:style>
  <w:style w:type="paragraph" w:customStyle="1" w:styleId="p2">
    <w:name w:val="p2"/>
    <w:basedOn w:val="Normal"/>
    <w:rsid w:val="005C4776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character" w:customStyle="1" w:styleId="apple-converted-space">
    <w:name w:val="apple-converted-space"/>
    <w:basedOn w:val="DefaultParagraphFont"/>
    <w:rsid w:val="005C4776"/>
  </w:style>
  <w:style w:type="paragraph" w:customStyle="1" w:styleId="p3">
    <w:name w:val="p3"/>
    <w:basedOn w:val="Normal"/>
    <w:rsid w:val="00D20475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character" w:customStyle="1" w:styleId="s1">
    <w:name w:val="s1"/>
    <w:basedOn w:val="DefaultParagraphFont"/>
    <w:rsid w:val="00D20475"/>
    <w:rPr>
      <w:rFonts w:ascii="Times New Roman" w:hAnsi="Times New Roman" w:cs="Times New Roman" w:hint="default"/>
      <w:color w:val="000008"/>
      <w:sz w:val="12"/>
      <w:szCs w:val="12"/>
    </w:rPr>
  </w:style>
  <w:style w:type="character" w:customStyle="1" w:styleId="s2">
    <w:name w:val="s2"/>
    <w:basedOn w:val="DefaultParagraphFont"/>
    <w:rsid w:val="00D20475"/>
    <w:rPr>
      <w:rFonts w:ascii="Times New Roman" w:hAnsi="Times New Roman" w:cs="Times New Roman" w:hint="default"/>
      <w:sz w:val="12"/>
      <w:szCs w:val="12"/>
    </w:rPr>
  </w:style>
  <w:style w:type="character" w:styleId="Hyperlink">
    <w:name w:val="Hyperlink"/>
    <w:basedOn w:val="DefaultParagraphFont"/>
    <w:uiPriority w:val="99"/>
    <w:unhideWhenUsed/>
    <w:qFormat/>
    <w:rsid w:val="00C37DCE"/>
    <w:rPr>
      <w:color w:val="0000FF"/>
      <w:u w:val="single"/>
    </w:rPr>
  </w:style>
  <w:style w:type="paragraph" w:customStyle="1" w:styleId="p4">
    <w:name w:val="p4"/>
    <w:basedOn w:val="Normal"/>
    <w:rsid w:val="00C37DCE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paragraph" w:styleId="NormalWeb">
    <w:name w:val="Normal (Web)"/>
    <w:basedOn w:val="Normal"/>
    <w:uiPriority w:val="99"/>
    <w:semiHidden/>
    <w:unhideWhenUsed/>
    <w:rsid w:val="00AA50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UnresolvedMention1">
    <w:name w:val="Unresolved Mention1"/>
    <w:basedOn w:val="DefaultParagraphFont"/>
    <w:uiPriority w:val="99"/>
    <w:rsid w:val="005D0B73"/>
    <w:rPr>
      <w:color w:val="605E5C"/>
      <w:shd w:val="clear" w:color="auto" w:fill="E1DFDD"/>
    </w:rPr>
  </w:style>
  <w:style w:type="character" w:customStyle="1" w:styleId="ContactInfoChar">
    <w:name w:val="Contact Info Char"/>
    <w:basedOn w:val="DefaultParagraphFont"/>
    <w:rsid w:val="005D0B73"/>
    <w:rPr>
      <w:rFonts w:ascii="Arial" w:hAnsi="Arial"/>
      <w:i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C3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C3A"/>
    <w:rPr>
      <w:rFonts w:ascii="Times New Roman" w:eastAsia="Calibri" w:hAnsi="Times New Roman" w:cs="Times New Roman"/>
      <w:sz w:val="18"/>
      <w:szCs w:val="18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835419"/>
    <w:rPr>
      <w:rFonts w:ascii="Arial" w:eastAsia="Arial" w:hAnsi="Arial" w:cs="Arial"/>
      <w:b/>
      <w:sz w:val="28"/>
      <w:szCs w:val="32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1E28"/>
    <w:rPr>
      <w:rFonts w:ascii="Times New Roman" w:eastAsia="Times New Roman" w:hAnsi="Times New Roman" w:cs="Times New Roman"/>
      <w:color w:val="276E8B" w:themeColor="accent1" w:themeShade="BF"/>
      <w:sz w:val="26"/>
      <w:szCs w:val="26"/>
      <w:lang w:val="en-C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2A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2AAD"/>
    <w:rPr>
      <w:rFonts w:ascii="Courier New" w:eastAsia="Times New Roman" w:hAnsi="Courier New" w:cs="Courier New"/>
      <w:sz w:val="20"/>
      <w:szCs w:val="20"/>
      <w:lang w:val="en-CA"/>
    </w:rPr>
  </w:style>
  <w:style w:type="paragraph" w:styleId="NoSpacing">
    <w:name w:val="No Spacing"/>
    <w:uiPriority w:val="1"/>
    <w:qFormat/>
    <w:rsid w:val="00581E59"/>
    <w:rPr>
      <w:rFonts w:ascii="Calibri" w:eastAsia="Calibri" w:hAnsi="Calibri" w:cs="Arial"/>
      <w:sz w:val="22"/>
      <w:szCs w:val="22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B362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62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62CF"/>
    <w:rPr>
      <w:rFonts w:ascii="Calibri" w:eastAsia="Calibri" w:hAnsi="Calibri" w:cs="Arial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62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62CF"/>
    <w:rPr>
      <w:rFonts w:ascii="Calibri" w:eastAsia="Calibri" w:hAnsi="Calibri" w:cs="Arial"/>
      <w:b/>
      <w:bCs/>
      <w:sz w:val="20"/>
      <w:szCs w:val="20"/>
      <w:lang w:val="en-CA"/>
    </w:rPr>
  </w:style>
  <w:style w:type="paragraph" w:customStyle="1" w:styleId="Default">
    <w:name w:val="Default"/>
    <w:rsid w:val="00B362CF"/>
    <w:pPr>
      <w:autoSpaceDE w:val="0"/>
      <w:autoSpaceDN w:val="0"/>
      <w:adjustRightInd w:val="0"/>
    </w:pPr>
    <w:rPr>
      <w:rFonts w:ascii="Cambria" w:hAnsi="Cambria" w:cs="Cambria"/>
      <w:color w:val="000000"/>
      <w:lang w:val="en-C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362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362CF"/>
    <w:rPr>
      <w:color w:val="3494BA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E62D5"/>
    <w:rPr>
      <w:rFonts w:ascii="Calibri" w:eastAsia="Calibri" w:hAnsi="Calibri" w:cs="Arial"/>
      <w:sz w:val="22"/>
      <w:szCs w:val="22"/>
      <w:lang w:val="en-CA"/>
    </w:rPr>
  </w:style>
  <w:style w:type="paragraph" w:styleId="Revision">
    <w:name w:val="Revision"/>
    <w:hidden/>
    <w:uiPriority w:val="99"/>
    <w:semiHidden/>
    <w:rsid w:val="003C7B7E"/>
    <w:rPr>
      <w:rFonts w:ascii="Calibri" w:eastAsia="Calibri" w:hAnsi="Calibri" w:cs="Arial"/>
      <w:sz w:val="22"/>
      <w:szCs w:val="22"/>
      <w:lang w:val="en-CA"/>
    </w:rPr>
  </w:style>
  <w:style w:type="character" w:customStyle="1" w:styleId="elementtoproof">
    <w:name w:val="elementtoproof"/>
    <w:basedOn w:val="DefaultParagraphFont"/>
    <w:rsid w:val="00121E78"/>
  </w:style>
  <w:style w:type="character" w:customStyle="1" w:styleId="fluidplugincopy">
    <w:name w:val="fluidplugincopy"/>
    <w:basedOn w:val="DefaultParagraphFont"/>
    <w:rsid w:val="009116C7"/>
  </w:style>
  <w:style w:type="character" w:styleId="UnresolvedMention">
    <w:name w:val="Unresolved Mention"/>
    <w:basedOn w:val="DefaultParagraphFont"/>
    <w:uiPriority w:val="99"/>
    <w:semiHidden/>
    <w:unhideWhenUsed/>
    <w:rsid w:val="00D96DA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29BA"/>
    <w:rPr>
      <w:rFonts w:asciiTheme="majorHAnsi" w:eastAsiaTheme="majorEastAsia" w:hAnsiTheme="majorHAnsi" w:cstheme="majorBidi"/>
      <w:color w:val="1A495C" w:themeColor="accent1" w:themeShade="7F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79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0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3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9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6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3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09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75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0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0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2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4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9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3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77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29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754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830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89322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936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227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9813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1554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33741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1492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08923">
                                                      <w:blockQuote w:val="1"/>
                                                      <w:marLeft w:val="720"/>
                                                      <w:marRight w:val="72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44569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068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17363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2787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6505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7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9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4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37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4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4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3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6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zizkhaled.github.io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zizalnajjar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zizknajjar@gmail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266F8B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3494BA"/>
      </a:hlink>
      <a:folHlink>
        <a:srgbClr val="3494BA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2C43937-6B6E-5142-86FD-25B7DD39F0B4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E3186E4-9F3F-1645-B5A2-2E0BA5FE2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014</Words>
  <Characters>578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crosoft</Company>
  <LinksUpToDate>false</LinksUpToDate>
  <CharactersWithSpaces>678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D</dc:creator>
  <cp:keywords/>
  <dc:description/>
  <cp:lastModifiedBy>Aziz Al-Najjar</cp:lastModifiedBy>
  <cp:revision>31</cp:revision>
  <cp:lastPrinted>2023-08-31T23:49:00Z</cp:lastPrinted>
  <dcterms:created xsi:type="dcterms:W3CDTF">2023-08-28T18:34:00Z</dcterms:created>
  <dcterms:modified xsi:type="dcterms:W3CDTF">2023-09-01T00:4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571</vt:lpwstr>
  </property>
  <property fmtid="{D5CDD505-2E9C-101B-9397-08002B2CF9AE}" pid="3" name="grammarly_documentContext">
    <vt:lpwstr>{"goals":[],"domain":"general","emotions":[],"dialect":"canadian"}</vt:lpwstr>
  </property>
  <property fmtid="{D5CDD505-2E9C-101B-9397-08002B2CF9AE}" pid="4" name="GrammarlyDocumentId">
    <vt:lpwstr>5b0fe6b2452d52bdf3c470452d4f2b935e52fdf8b8361239611bedb00bfafc6b</vt:lpwstr>
  </property>
</Properties>
</file>